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C4653" w14:textId="4EBB63C6" w:rsidR="00652E82" w:rsidRPr="00A5210D" w:rsidRDefault="00330503" w:rsidP="00652E82">
      <w:pPr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en-GB"/>
        </w:rPr>
      </w:pPr>
      <w:r w:rsidRPr="00A5210D">
        <w:rPr>
          <w:rFonts w:ascii="Calibri" w:hAnsi="Calibri" w:cs="Calibri"/>
          <w:noProof/>
          <w:sz w:val="22"/>
          <w:szCs w:val="22"/>
          <w:lang w:val="en-GB"/>
        </w:rPr>
        <w:drawing>
          <wp:anchor distT="0" distB="0" distL="114300" distR="114300" simplePos="0" relativeHeight="251658240" behindDoc="1" locked="0" layoutInCell="1" allowOverlap="1" wp14:anchorId="5CFC10EF" wp14:editId="1A8D91C7">
            <wp:simplePos x="0" y="0"/>
            <wp:positionH relativeFrom="page">
              <wp:align>left</wp:align>
            </wp:positionH>
            <wp:positionV relativeFrom="paragraph">
              <wp:posOffset>-909955</wp:posOffset>
            </wp:positionV>
            <wp:extent cx="7472680" cy="1437640"/>
            <wp:effectExtent l="0" t="0" r="0" b="0"/>
            <wp:wrapNone/>
            <wp:docPr id="3" name="Obraz 1" descr="gora listownik 90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gora listownik 90" hidden="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2680" cy="14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210D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227D6F" wp14:editId="2B74BFB0">
                <wp:simplePos x="0" y="0"/>
                <wp:positionH relativeFrom="column">
                  <wp:posOffset>3024505</wp:posOffset>
                </wp:positionH>
                <wp:positionV relativeFrom="paragraph">
                  <wp:posOffset>-747395</wp:posOffset>
                </wp:positionV>
                <wp:extent cx="3446780" cy="2667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6780" cy="2667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8E8D5E" w14:textId="77777777" w:rsidR="009426CF" w:rsidRDefault="009426CF" w:rsidP="006B7177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227D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8.15pt;margin-top:-58.85pt;width:271.4pt;height:2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" stroked="f">
                <v:fill opacity="0"/>
                <v:textbox style="mso-fit-shape-to-text:t">
                  <w:txbxContent>
                    <w:p w14:paraId="158E8D5E" w14:textId="77777777" w:rsidR="009426CF" w:rsidRDefault="009426CF" w:rsidP="006B7177"/>
                  </w:txbxContent>
                </v:textbox>
              </v:shape>
            </w:pict>
          </mc:Fallback>
        </mc:AlternateContent>
      </w:r>
      <w:r w:rsidR="00A947E5" w:rsidRPr="00A5210D">
        <w:rPr>
          <w:rFonts w:ascii="Calibri" w:hAnsi="Calibri" w:cs="Calibri"/>
          <w:b/>
          <w:bCs/>
          <w:sz w:val="22"/>
          <w:szCs w:val="22"/>
          <w:lang w:val="en-GB"/>
        </w:rPr>
        <w:t xml:space="preserve">A P P L I C A T I O N </w:t>
      </w:r>
    </w:p>
    <w:p w14:paraId="3F54F725" w14:textId="5E1C0BAD" w:rsidR="00A947E5" w:rsidRPr="00A5210D" w:rsidRDefault="008D7462" w:rsidP="00A947E5">
      <w:pPr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A5210D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for </w:t>
      </w:r>
      <w:r w:rsidR="00A947E5" w:rsidRPr="00A5210D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the "Mini Research Grants" </w:t>
      </w:r>
      <w:r w:rsidR="007E649B" w:rsidRPr="00A5210D">
        <w:rPr>
          <w:rFonts w:asciiTheme="minorHAnsi" w:hAnsiTheme="minorHAnsi" w:cstheme="minorHAnsi"/>
          <w:b/>
          <w:bCs/>
          <w:sz w:val="22"/>
          <w:szCs w:val="22"/>
          <w:lang w:val="en-GB"/>
        </w:rPr>
        <w:t>scheme</w:t>
      </w:r>
      <w:r w:rsidR="00A947E5" w:rsidRPr="00A5210D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(Fast track for research)</w:t>
      </w:r>
    </w:p>
    <w:p w14:paraId="07A7D865" w14:textId="4C26296B" w:rsidR="000D1A74" w:rsidRPr="00A5210D" w:rsidRDefault="00A5210D" w:rsidP="000D1A74">
      <w:pPr>
        <w:spacing w:before="134"/>
        <w:ind w:left="97" w:right="218"/>
        <w:jc w:val="center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A5210D">
        <w:rPr>
          <w:rFonts w:asciiTheme="minorHAnsi" w:hAnsiTheme="minorHAnsi" w:cstheme="minorHAnsi"/>
          <w:b/>
          <w:sz w:val="22"/>
          <w:szCs w:val="22"/>
          <w:lang w:val="en-GB"/>
        </w:rPr>
        <w:t>for</w:t>
      </w:r>
      <w:r w:rsidR="000D1A74" w:rsidRPr="00A5210D">
        <w:rPr>
          <w:rFonts w:asciiTheme="minorHAnsi" w:hAnsiTheme="minorHAnsi" w:cstheme="minorHAnsi"/>
          <w:b/>
          <w:sz w:val="22"/>
          <w:szCs w:val="22"/>
          <w:lang w:val="en-GB"/>
        </w:rPr>
        <w:t xml:space="preserve"> co-funding </w:t>
      </w:r>
      <w:bookmarkStart w:id="0" w:name="_Hlk111624757"/>
      <w:r w:rsidR="000D1A74" w:rsidRPr="00A5210D">
        <w:rPr>
          <w:rFonts w:asciiTheme="minorHAnsi" w:hAnsiTheme="minorHAnsi" w:cstheme="minorHAnsi"/>
          <w:b/>
          <w:sz w:val="22"/>
          <w:szCs w:val="22"/>
          <w:lang w:val="en-GB"/>
        </w:rPr>
        <w:t xml:space="preserve">research with </w:t>
      </w:r>
      <w:r w:rsidRPr="00A5210D">
        <w:rPr>
          <w:rFonts w:asciiTheme="minorHAnsi" w:hAnsiTheme="minorHAnsi" w:cstheme="minorHAnsi"/>
          <w:b/>
          <w:sz w:val="22"/>
          <w:szCs w:val="22"/>
          <w:lang w:val="en-GB"/>
        </w:rPr>
        <w:t>the subsidy funds allocated</w:t>
      </w:r>
    </w:p>
    <w:p w14:paraId="4D256180" w14:textId="77777777" w:rsidR="000D1A74" w:rsidRPr="00A5210D" w:rsidRDefault="000D1A74" w:rsidP="000D1A74">
      <w:pPr>
        <w:spacing w:before="134"/>
        <w:ind w:left="97" w:right="218"/>
        <w:jc w:val="center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A5210D">
        <w:rPr>
          <w:rFonts w:asciiTheme="minorHAnsi" w:hAnsiTheme="minorHAnsi" w:cstheme="minorHAnsi"/>
          <w:b/>
          <w:sz w:val="22"/>
          <w:szCs w:val="22"/>
          <w:lang w:val="en-GB"/>
        </w:rPr>
        <w:t xml:space="preserve">for the development and sustenance of scientific and research </w:t>
      </w:r>
      <w:bookmarkEnd w:id="0"/>
      <w:r w:rsidRPr="00A5210D">
        <w:rPr>
          <w:rFonts w:asciiTheme="minorHAnsi" w:hAnsiTheme="minorHAnsi" w:cstheme="minorHAnsi"/>
          <w:b/>
          <w:sz w:val="22"/>
          <w:szCs w:val="22"/>
          <w:lang w:val="en-GB"/>
        </w:rPr>
        <w:t>potential</w:t>
      </w:r>
    </w:p>
    <w:p w14:paraId="74F8CB9A" w14:textId="77777777" w:rsidR="000D1A74" w:rsidRPr="00A5210D" w:rsidRDefault="000D1A74" w:rsidP="00A947E5">
      <w:pPr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3676A1CE" w14:textId="77777777" w:rsidR="008B14F9" w:rsidRPr="00A5210D" w:rsidRDefault="008B14F9" w:rsidP="0059344D">
      <w:pPr>
        <w:rPr>
          <w:rFonts w:ascii="Calibri" w:hAnsi="Calibri"/>
          <w:sz w:val="21"/>
          <w:szCs w:val="21"/>
          <w:lang w:val="en-GB"/>
        </w:rPr>
      </w:pPr>
    </w:p>
    <w:p w14:paraId="22919583" w14:textId="0869D77A" w:rsidR="00E26807" w:rsidRPr="00A5210D" w:rsidRDefault="00A54E45" w:rsidP="00E26807">
      <w:pPr>
        <w:rPr>
          <w:rFonts w:ascii="Calibri" w:hAnsi="Calibri"/>
          <w:b/>
          <w:sz w:val="21"/>
          <w:szCs w:val="21"/>
          <w:lang w:val="en-GB"/>
        </w:rPr>
      </w:pPr>
      <w:r w:rsidRPr="00A5210D">
        <w:rPr>
          <w:rFonts w:ascii="Calibri" w:hAnsi="Calibri"/>
          <w:b/>
          <w:sz w:val="21"/>
          <w:szCs w:val="21"/>
          <w:lang w:val="en-GB"/>
        </w:rPr>
        <w:t>Applicant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5528"/>
      </w:tblGrid>
      <w:tr w:rsidR="00E26807" w:rsidRPr="00A5210D" w14:paraId="0314004E" w14:textId="77777777" w:rsidTr="00E26807">
        <w:tc>
          <w:tcPr>
            <w:tcW w:w="3828" w:type="dxa"/>
            <w:shd w:val="clear" w:color="auto" w:fill="auto"/>
          </w:tcPr>
          <w:p w14:paraId="46219A55" w14:textId="4A639AF7" w:rsidR="00E26807" w:rsidRPr="00A5210D" w:rsidRDefault="00A54E45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First name </w:t>
            </w:r>
            <w:r w:rsidR="00331C74" w:rsidRPr="00A5210D">
              <w:rPr>
                <w:rFonts w:ascii="Calibri" w:hAnsi="Calibri" w:cs="Calibri"/>
                <w:sz w:val="20"/>
                <w:szCs w:val="20"/>
                <w:lang w:val="en-GB"/>
              </w:rPr>
              <w:t>and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surname </w:t>
            </w:r>
          </w:p>
        </w:tc>
        <w:tc>
          <w:tcPr>
            <w:tcW w:w="5528" w:type="dxa"/>
            <w:shd w:val="clear" w:color="auto" w:fill="auto"/>
          </w:tcPr>
          <w:p w14:paraId="122A7D42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E26807" w:rsidRPr="00A5210D" w14:paraId="4EEF5476" w14:textId="77777777" w:rsidTr="00E26807">
        <w:tc>
          <w:tcPr>
            <w:tcW w:w="3828" w:type="dxa"/>
            <w:shd w:val="clear" w:color="auto" w:fill="auto"/>
          </w:tcPr>
          <w:p w14:paraId="315C7413" w14:textId="68CA5F5A" w:rsidR="00E26807" w:rsidRPr="00A5210D" w:rsidRDefault="000D1A74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Title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>/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cademic 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degree </w:t>
            </w:r>
          </w:p>
        </w:tc>
        <w:tc>
          <w:tcPr>
            <w:tcW w:w="5528" w:type="dxa"/>
            <w:shd w:val="clear" w:color="auto" w:fill="auto"/>
          </w:tcPr>
          <w:p w14:paraId="42DDB82C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E26807" w:rsidRPr="00A5210D" w14:paraId="63C40183" w14:textId="77777777" w:rsidTr="00E26807">
        <w:tc>
          <w:tcPr>
            <w:tcW w:w="3828" w:type="dxa"/>
            <w:shd w:val="clear" w:color="auto" w:fill="auto"/>
          </w:tcPr>
          <w:p w14:paraId="4E8822F6" w14:textId="2DDDFB3E" w:rsidR="00E26807" w:rsidRPr="00A5210D" w:rsidRDefault="00A54E45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Name of Institute </w:t>
            </w:r>
          </w:p>
        </w:tc>
        <w:tc>
          <w:tcPr>
            <w:tcW w:w="5528" w:type="dxa"/>
            <w:shd w:val="clear" w:color="auto" w:fill="auto"/>
          </w:tcPr>
          <w:p w14:paraId="57B20704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E26807" w:rsidRPr="00A5210D" w14:paraId="114E43CA" w14:textId="77777777" w:rsidTr="00E26807">
        <w:tc>
          <w:tcPr>
            <w:tcW w:w="3828" w:type="dxa"/>
            <w:shd w:val="clear" w:color="auto" w:fill="auto"/>
          </w:tcPr>
          <w:p w14:paraId="717AEF5B" w14:textId="7A65B190" w:rsidR="00E26807" w:rsidRPr="00A5210D" w:rsidRDefault="00A54E45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Name of Faculty </w:t>
            </w:r>
          </w:p>
        </w:tc>
        <w:tc>
          <w:tcPr>
            <w:tcW w:w="5528" w:type="dxa"/>
            <w:shd w:val="clear" w:color="auto" w:fill="auto"/>
          </w:tcPr>
          <w:p w14:paraId="143D5E10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0D1A74" w:rsidRPr="00A5210D" w14:paraId="1EED5FB4" w14:textId="77777777" w:rsidTr="00E26807">
        <w:tc>
          <w:tcPr>
            <w:tcW w:w="3828" w:type="dxa"/>
            <w:shd w:val="clear" w:color="auto" w:fill="auto"/>
          </w:tcPr>
          <w:p w14:paraId="694FAFB2" w14:textId="77777777" w:rsidR="000D1A74" w:rsidRPr="00A5210D" w:rsidRDefault="000D1A74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Advisor(s)*</w:t>
            </w:r>
          </w:p>
          <w:p w14:paraId="7558ABE2" w14:textId="486D9827" w:rsidR="000D1A74" w:rsidRPr="00A5210D" w:rsidRDefault="000D1A74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Auxiliary advisor(s)*</w:t>
            </w:r>
          </w:p>
        </w:tc>
        <w:tc>
          <w:tcPr>
            <w:tcW w:w="5528" w:type="dxa"/>
            <w:shd w:val="clear" w:color="auto" w:fill="auto"/>
          </w:tcPr>
          <w:p w14:paraId="65C703E5" w14:textId="77777777" w:rsidR="000D1A74" w:rsidRPr="00A5210D" w:rsidRDefault="000D1A74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E26807" w:rsidRPr="00A5210D" w14:paraId="36071437" w14:textId="77777777" w:rsidTr="00E26807">
        <w:tc>
          <w:tcPr>
            <w:tcW w:w="3828" w:type="dxa"/>
            <w:shd w:val="clear" w:color="auto" w:fill="auto"/>
          </w:tcPr>
          <w:p w14:paraId="028B43CD" w14:textId="6183C7F3" w:rsidR="00E26807" w:rsidRPr="00A5210D" w:rsidRDefault="00A54E45" w:rsidP="00590DD7">
            <w:pPr>
              <w:spacing w:line="288" w:lineRule="auto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Contact details</w:t>
            </w:r>
            <w:r w:rsidR="00E26807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: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e-mail</w:t>
            </w:r>
            <w:r w:rsidR="00E26807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;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hone number </w:t>
            </w:r>
          </w:p>
        </w:tc>
        <w:tc>
          <w:tcPr>
            <w:tcW w:w="5528" w:type="dxa"/>
            <w:shd w:val="clear" w:color="auto" w:fill="auto"/>
          </w:tcPr>
          <w:p w14:paraId="33B4B16B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E26807" w:rsidRPr="00A5210D" w14:paraId="60A35C2C" w14:textId="77777777" w:rsidTr="00E26807">
        <w:tc>
          <w:tcPr>
            <w:tcW w:w="3828" w:type="dxa"/>
            <w:shd w:val="clear" w:color="auto" w:fill="auto"/>
          </w:tcPr>
          <w:p w14:paraId="489F5141" w14:textId="1077B2B8" w:rsidR="00E26807" w:rsidRPr="00A5210D" w:rsidRDefault="00331C74" w:rsidP="00590DD7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F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>ields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of research pursued by applicant</w:t>
            </w:r>
          </w:p>
        </w:tc>
        <w:tc>
          <w:tcPr>
            <w:tcW w:w="5528" w:type="dxa"/>
            <w:shd w:val="clear" w:color="auto" w:fill="auto"/>
          </w:tcPr>
          <w:p w14:paraId="22FD0B33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E26807" w:rsidRPr="00A5210D" w14:paraId="7ABB54C2" w14:textId="77777777" w:rsidTr="00E26807">
        <w:tc>
          <w:tcPr>
            <w:tcW w:w="3828" w:type="dxa"/>
            <w:shd w:val="clear" w:color="auto" w:fill="auto"/>
          </w:tcPr>
          <w:p w14:paraId="7613EA1C" w14:textId="655E8753" w:rsidR="00E26807" w:rsidRPr="00A5210D" w:rsidRDefault="008104EC" w:rsidP="00E26807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Match between </w:t>
            </w:r>
            <w:r w:rsidR="00331C74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hematic scope of research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nd </w:t>
            </w:r>
            <w:r w:rsidR="00331C74" w:rsidRPr="00A5210D">
              <w:rPr>
                <w:rFonts w:ascii="Calibri" w:hAnsi="Calibri" w:cs="Calibri"/>
                <w:sz w:val="20"/>
                <w:szCs w:val="20"/>
                <w:lang w:val="en-GB"/>
              </w:rPr>
              <w:t>key research areas indicated by PUEB</w:t>
            </w:r>
          </w:p>
        </w:tc>
        <w:tc>
          <w:tcPr>
            <w:tcW w:w="5528" w:type="dxa"/>
            <w:shd w:val="clear" w:color="auto" w:fill="auto"/>
          </w:tcPr>
          <w:p w14:paraId="7509241D" w14:textId="77777777" w:rsidR="00E26807" w:rsidRPr="00A5210D" w:rsidRDefault="00E26807" w:rsidP="00590DD7">
            <w:pPr>
              <w:spacing w:line="288" w:lineRule="auto"/>
              <w:ind w:right="-142"/>
              <w:jc w:val="center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4E802D2E" w14:textId="03BF39A1" w:rsidR="000B065C" w:rsidRPr="00A5210D" w:rsidRDefault="000D1A74" w:rsidP="004E6FB3">
      <w:pPr>
        <w:spacing w:line="288" w:lineRule="auto"/>
        <w:ind w:right="-142"/>
        <w:outlineLvl w:val="0"/>
        <w:rPr>
          <w:rFonts w:ascii="Calibri" w:hAnsi="Calibri" w:cs="Calibri"/>
          <w:sz w:val="20"/>
          <w:szCs w:val="20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t>*for Doctoral School students</w:t>
      </w:r>
    </w:p>
    <w:p w14:paraId="5A129207" w14:textId="77777777" w:rsidR="000D1A74" w:rsidRPr="00A5210D" w:rsidRDefault="000D1A74" w:rsidP="004E6FB3">
      <w:pPr>
        <w:spacing w:line="288" w:lineRule="auto"/>
        <w:ind w:right="-142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301AAEE9" w14:textId="4E0F013E" w:rsidR="00A947E5" w:rsidRPr="00A5210D" w:rsidRDefault="00A947E5" w:rsidP="00A947E5">
      <w:pPr>
        <w:spacing w:line="288" w:lineRule="auto"/>
        <w:ind w:right="-142"/>
        <w:jc w:val="both"/>
        <w:outlineLvl w:val="0"/>
        <w:rPr>
          <w:rFonts w:ascii="Calibri" w:hAnsi="Calibri" w:cs="Calibri"/>
          <w:b/>
          <w:sz w:val="20"/>
          <w:szCs w:val="20"/>
          <w:lang w:val="en-GB"/>
        </w:rPr>
      </w:pPr>
      <w:r w:rsidRPr="00A5210D">
        <w:rPr>
          <w:rFonts w:ascii="Calibri" w:hAnsi="Calibri" w:cs="Calibri"/>
          <w:b/>
          <w:sz w:val="20"/>
          <w:szCs w:val="20"/>
          <w:lang w:val="en-GB"/>
        </w:rPr>
        <w:t xml:space="preserve">COMPLETE </w:t>
      </w:r>
      <w:r w:rsidR="008D7462" w:rsidRPr="00A5210D">
        <w:rPr>
          <w:rFonts w:ascii="Calibri" w:hAnsi="Calibri" w:cs="Calibri"/>
          <w:b/>
          <w:sz w:val="20"/>
          <w:szCs w:val="20"/>
          <w:lang w:val="en-GB"/>
        </w:rPr>
        <w:t xml:space="preserve">EXCLUSIVELY THE </w:t>
      </w:r>
      <w:r w:rsidR="003649DA" w:rsidRPr="00A5210D">
        <w:rPr>
          <w:rFonts w:ascii="Calibri" w:hAnsi="Calibri" w:cs="Calibri"/>
          <w:b/>
          <w:sz w:val="20"/>
          <w:szCs w:val="20"/>
          <w:lang w:val="en-GB"/>
        </w:rPr>
        <w:t xml:space="preserve">APPLICATION </w:t>
      </w:r>
      <w:r w:rsidRPr="00A5210D">
        <w:rPr>
          <w:rFonts w:ascii="Calibri" w:hAnsi="Calibri" w:cs="Calibri"/>
          <w:b/>
          <w:sz w:val="20"/>
          <w:szCs w:val="20"/>
          <w:lang w:val="en-GB"/>
        </w:rPr>
        <w:t xml:space="preserve">SECTION OF </w:t>
      </w:r>
      <w:r w:rsidR="003649DA" w:rsidRPr="00A5210D">
        <w:rPr>
          <w:rFonts w:ascii="Calibri" w:hAnsi="Calibri" w:cs="Calibri"/>
          <w:b/>
          <w:sz w:val="20"/>
          <w:szCs w:val="20"/>
          <w:lang w:val="en-GB"/>
        </w:rPr>
        <w:t xml:space="preserve">YOUR CHOICE </w:t>
      </w:r>
      <w:r w:rsidR="001971B9" w:rsidRPr="00A5210D">
        <w:rPr>
          <w:rFonts w:ascii="Calibri" w:hAnsi="Calibri" w:cs="Calibri"/>
          <w:b/>
          <w:sz w:val="20"/>
          <w:szCs w:val="20"/>
          <w:lang w:val="en-GB"/>
        </w:rPr>
        <w:t>WHILE DELETING</w:t>
      </w:r>
      <w:r w:rsidRPr="00A5210D">
        <w:rPr>
          <w:rFonts w:ascii="Calibri" w:hAnsi="Calibri" w:cs="Calibri"/>
          <w:b/>
          <w:sz w:val="20"/>
          <w:szCs w:val="20"/>
          <w:lang w:val="en-GB"/>
        </w:rPr>
        <w:t xml:space="preserve"> </w:t>
      </w:r>
      <w:r w:rsidR="008D7462" w:rsidRPr="00A5210D">
        <w:rPr>
          <w:rFonts w:ascii="Calibri" w:hAnsi="Calibri" w:cs="Calibri"/>
          <w:b/>
          <w:sz w:val="20"/>
          <w:szCs w:val="20"/>
          <w:lang w:val="en-GB"/>
        </w:rPr>
        <w:t xml:space="preserve">ALL </w:t>
      </w:r>
      <w:r w:rsidR="001971B9" w:rsidRPr="00A5210D">
        <w:rPr>
          <w:rFonts w:ascii="Calibri" w:hAnsi="Calibri" w:cs="Calibri"/>
          <w:b/>
          <w:sz w:val="20"/>
          <w:szCs w:val="20"/>
          <w:lang w:val="en-GB"/>
        </w:rPr>
        <w:t>OTHER</w:t>
      </w:r>
      <w:r w:rsidRPr="00A5210D">
        <w:rPr>
          <w:rFonts w:ascii="Calibri" w:hAnsi="Calibri" w:cs="Calibri"/>
          <w:b/>
          <w:sz w:val="20"/>
          <w:szCs w:val="20"/>
          <w:lang w:val="en-GB"/>
        </w:rPr>
        <w:t xml:space="preserve"> </w:t>
      </w:r>
      <w:r w:rsidR="003649DA" w:rsidRPr="00A5210D">
        <w:rPr>
          <w:rFonts w:ascii="Calibri" w:hAnsi="Calibri" w:cs="Calibri"/>
          <w:b/>
          <w:sz w:val="20"/>
          <w:szCs w:val="20"/>
          <w:lang w:val="en-GB"/>
        </w:rPr>
        <w:t>SECTIONS</w:t>
      </w:r>
      <w:r w:rsidRPr="00A5210D">
        <w:rPr>
          <w:rFonts w:ascii="Calibri" w:hAnsi="Calibri" w:cs="Calibri"/>
          <w:b/>
          <w:sz w:val="20"/>
          <w:szCs w:val="20"/>
          <w:lang w:val="en-GB"/>
        </w:rPr>
        <w:t xml:space="preserve">. </w:t>
      </w:r>
      <w:r w:rsidR="001971B9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 xml:space="preserve">UNDER APPLICABLE </w:t>
      </w:r>
      <w:r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>R</w:t>
      </w:r>
      <w:r w:rsidR="003649DA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>ULES</w:t>
      </w:r>
      <w:r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 xml:space="preserve">, </w:t>
      </w:r>
      <w:r w:rsidR="003649DA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 xml:space="preserve">YOU MAY ONLY APPLY FOR </w:t>
      </w:r>
      <w:r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>ONE OF THE CO-F</w:t>
      </w:r>
      <w:r w:rsidR="003E255F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>UND</w:t>
      </w:r>
      <w:r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>ING</w:t>
      </w:r>
      <w:r w:rsidR="003649DA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 xml:space="preserve"> </w:t>
      </w:r>
      <w:r w:rsidR="001971B9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 xml:space="preserve">CATEGORIES </w:t>
      </w:r>
      <w:r w:rsidR="003649DA" w:rsidRPr="00A5210D">
        <w:rPr>
          <w:rFonts w:ascii="Calibri" w:hAnsi="Calibri" w:cs="Calibri"/>
          <w:b/>
          <w:color w:val="FF0000"/>
          <w:sz w:val="20"/>
          <w:szCs w:val="20"/>
          <w:lang w:val="en-GB"/>
        </w:rPr>
        <w:t>GIVEN BELOW.</w:t>
      </w:r>
    </w:p>
    <w:p w14:paraId="388914EF" w14:textId="77777777" w:rsidR="000B065C" w:rsidRPr="00A5210D" w:rsidRDefault="000B065C" w:rsidP="004E6FB3">
      <w:pPr>
        <w:spacing w:line="288" w:lineRule="auto"/>
        <w:ind w:right="-142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01E4A6FA" w14:textId="5356FC1C" w:rsidR="00E26807" w:rsidRPr="00A5210D" w:rsidRDefault="007B2410" w:rsidP="009B3D0A">
      <w:pPr>
        <w:spacing w:line="288" w:lineRule="auto"/>
        <w:ind w:right="-142"/>
        <w:jc w:val="both"/>
        <w:outlineLvl w:val="0"/>
        <w:rPr>
          <w:rFonts w:ascii="Calibri" w:eastAsia="Calibri" w:hAnsi="Calibri" w:cs="Calibri"/>
          <w:b/>
          <w:sz w:val="22"/>
          <w:szCs w:val="22"/>
          <w:lang w:val="en-GB" w:eastAsia="en-US"/>
        </w:rPr>
      </w:pPr>
      <w:r w:rsidRPr="00A5210D">
        <w:rPr>
          <w:rFonts w:ascii="Calibri" w:hAnsi="Calibri" w:cs="Calibri"/>
          <w:b/>
          <w:sz w:val="22"/>
          <w:szCs w:val="22"/>
          <w:lang w:val="en-GB"/>
        </w:rPr>
        <w:t>A</w:t>
      </w:r>
      <w:r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. </w:t>
      </w:r>
      <w:r w:rsidR="001D1A8E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Questionnaire</w:t>
      </w:r>
      <w:r w:rsidR="001971B9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 </w:t>
      </w:r>
      <w:r w:rsidR="008D746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survey </w:t>
      </w:r>
      <w:r w:rsidR="001971B9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or other </w:t>
      </w:r>
      <w:r w:rsidR="007E649B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data gathering </w:t>
      </w:r>
      <w:r w:rsidR="00593055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research</w:t>
      </w:r>
      <w:r w:rsidR="00A947E5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 </w:t>
      </w:r>
      <w:r w:rsidR="001971B9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involv</w:t>
      </w:r>
      <w:r w:rsidR="008D746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ing</w:t>
      </w:r>
      <w:r w:rsidR="000F402C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 </w:t>
      </w:r>
      <w:r w:rsidR="003649DA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third parties</w:t>
      </w:r>
      <w:r w:rsidR="00A947E5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, statistical data </w:t>
      </w:r>
      <w:r w:rsidR="00A5210D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process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5239"/>
      </w:tblGrid>
      <w:tr w:rsidR="00A947E5" w:rsidRPr="00A5210D" w14:paraId="474C4D3F" w14:textId="77777777" w:rsidTr="00593055">
        <w:tc>
          <w:tcPr>
            <w:tcW w:w="3823" w:type="dxa"/>
            <w:shd w:val="clear" w:color="auto" w:fill="auto"/>
          </w:tcPr>
          <w:p w14:paraId="4232B8A6" w14:textId="44A0B843" w:rsidR="00A947E5" w:rsidRPr="00A5210D" w:rsidRDefault="00A947E5" w:rsidP="00A947E5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Substantive description of proposed </w:t>
            </w:r>
            <w:r w:rsidR="001D1A8E" w:rsidRPr="00A5210D">
              <w:rPr>
                <w:rFonts w:ascii="Calibri" w:hAnsi="Calibri" w:cs="Calibri"/>
                <w:sz w:val="20"/>
                <w:szCs w:val="20"/>
                <w:lang w:val="en-GB"/>
              </w:rPr>
              <w:t>questionnaire</w:t>
            </w:r>
            <w:r w:rsidR="008D746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survey </w:t>
            </w:r>
            <w:r w:rsidR="008D746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nd/or </w:t>
            </w:r>
            <w:r w:rsidR="001971B9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other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research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(purpose, scope, sample)</w:t>
            </w:r>
          </w:p>
        </w:tc>
        <w:tc>
          <w:tcPr>
            <w:tcW w:w="5239" w:type="dxa"/>
            <w:shd w:val="clear" w:color="auto" w:fill="auto"/>
          </w:tcPr>
          <w:p w14:paraId="2EE2A121" w14:textId="77777777" w:rsidR="00A947E5" w:rsidRPr="00A5210D" w:rsidRDefault="00A947E5" w:rsidP="00A947E5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947E5" w:rsidRPr="00A5210D" w14:paraId="0CE2C3B5" w14:textId="77777777" w:rsidTr="00593055">
        <w:tc>
          <w:tcPr>
            <w:tcW w:w="3823" w:type="dxa"/>
            <w:shd w:val="clear" w:color="auto" w:fill="auto"/>
          </w:tcPr>
          <w:p w14:paraId="553C570E" w14:textId="2C453FCF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Name of third party or online platform to </w:t>
            </w:r>
            <w:r w:rsidR="003649DA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be used to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conduct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research </w:t>
            </w:r>
            <w:r w:rsidR="001971B9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39" w:type="dxa"/>
            <w:shd w:val="clear" w:color="auto" w:fill="auto"/>
          </w:tcPr>
          <w:p w14:paraId="06E4A6E1" w14:textId="77777777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947E5" w:rsidRPr="00A5210D" w14:paraId="04AC3473" w14:textId="77777777" w:rsidTr="00593055">
        <w:tc>
          <w:tcPr>
            <w:tcW w:w="3823" w:type="dxa"/>
            <w:shd w:val="clear" w:color="auto" w:fill="auto"/>
          </w:tcPr>
          <w:p w14:paraId="684B4D21" w14:textId="3BAD5F63" w:rsidR="00A947E5" w:rsidRPr="00A5210D" w:rsidRDefault="001971B9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Survey </w:t>
            </w:r>
            <w:r w:rsidR="003649DA" w:rsidRPr="00A5210D">
              <w:rPr>
                <w:rFonts w:ascii="Calibri" w:hAnsi="Calibri" w:cs="Calibri"/>
                <w:sz w:val="20"/>
                <w:szCs w:val="20"/>
                <w:lang w:val="en-GB"/>
              </w:rPr>
              <w:t>completion deadline</w:t>
            </w:r>
          </w:p>
        </w:tc>
        <w:tc>
          <w:tcPr>
            <w:tcW w:w="5239" w:type="dxa"/>
            <w:shd w:val="clear" w:color="auto" w:fill="auto"/>
          </w:tcPr>
          <w:p w14:paraId="2BDAD1B7" w14:textId="77777777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947E5" w:rsidRPr="00A5210D" w14:paraId="306E5776" w14:textId="77777777" w:rsidTr="00593055">
        <w:tc>
          <w:tcPr>
            <w:tcW w:w="3823" w:type="dxa"/>
            <w:shd w:val="clear" w:color="auto" w:fill="auto"/>
          </w:tcPr>
          <w:p w14:paraId="603CD140" w14:textId="40E8F865" w:rsidR="00A947E5" w:rsidRPr="00A5210D" w:rsidRDefault="00A947E5" w:rsidP="00A947E5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Justification </w:t>
            </w:r>
            <w:r w:rsidR="003649DA" w:rsidRPr="00A5210D">
              <w:rPr>
                <w:rFonts w:ascii="Calibri" w:hAnsi="Calibri" w:cs="Calibri"/>
                <w:sz w:val="20"/>
                <w:szCs w:val="20"/>
                <w:lang w:val="en-GB"/>
              </w:rPr>
              <w:t>–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3649DA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use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of </w:t>
            </w:r>
            <w:r w:rsidR="003649DA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data to be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collected (max. 500 characters)</w:t>
            </w:r>
          </w:p>
        </w:tc>
        <w:tc>
          <w:tcPr>
            <w:tcW w:w="5239" w:type="dxa"/>
            <w:shd w:val="clear" w:color="auto" w:fill="auto"/>
          </w:tcPr>
          <w:p w14:paraId="18347B64" w14:textId="77777777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947E5" w:rsidRPr="00A5210D" w14:paraId="0AF951C2" w14:textId="77777777" w:rsidTr="00593055">
        <w:tc>
          <w:tcPr>
            <w:tcW w:w="3823" w:type="dxa"/>
            <w:shd w:val="clear" w:color="auto" w:fill="auto"/>
          </w:tcPr>
          <w:p w14:paraId="141E232F" w14:textId="45768F68" w:rsidR="00A947E5" w:rsidRPr="00A5210D" w:rsidRDefault="003649DA" w:rsidP="00A947E5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Research field 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which author </w:t>
            </w:r>
            <w:r w:rsidR="008104EC" w:rsidRPr="00A5210D">
              <w:rPr>
                <w:rFonts w:ascii="Calibri" w:hAnsi="Calibri" w:cs="Calibri"/>
                <w:sz w:val="20"/>
                <w:szCs w:val="20"/>
                <w:lang w:val="en-GB"/>
              </w:rPr>
              <w:t>intends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ssign </w:t>
            </w:r>
            <w:r w:rsidR="006B235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aper based on 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data </w:t>
            </w:r>
            <w:r w:rsidR="006B235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to be gathered</w:t>
            </w:r>
          </w:p>
        </w:tc>
        <w:tc>
          <w:tcPr>
            <w:tcW w:w="5239" w:type="dxa"/>
            <w:shd w:val="clear" w:color="auto" w:fill="auto"/>
          </w:tcPr>
          <w:p w14:paraId="63388954" w14:textId="77777777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947E5" w:rsidRPr="00A5210D" w14:paraId="5EB61B39" w14:textId="77777777" w:rsidTr="00593055">
        <w:tc>
          <w:tcPr>
            <w:tcW w:w="3823" w:type="dxa"/>
            <w:shd w:val="clear" w:color="auto" w:fill="auto"/>
          </w:tcPr>
          <w:p w14:paraId="19C224B8" w14:textId="7578F8EE" w:rsidR="00A947E5" w:rsidRPr="00A5210D" w:rsidRDefault="006B2352" w:rsidP="00A947E5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J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ournal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roposed for publication of paper based on 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data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be collected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nd 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link to </w:t>
            </w:r>
            <w:r w:rsidR="001971B9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journal 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5239" w:type="dxa"/>
            <w:shd w:val="clear" w:color="auto" w:fill="auto"/>
          </w:tcPr>
          <w:p w14:paraId="480764E2" w14:textId="77777777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947E5" w:rsidRPr="00A5210D" w14:paraId="2D82A8AC" w14:textId="77777777" w:rsidTr="00593055">
        <w:tc>
          <w:tcPr>
            <w:tcW w:w="3823" w:type="dxa"/>
            <w:shd w:val="clear" w:color="auto" w:fill="auto"/>
          </w:tcPr>
          <w:p w14:paraId="0B3F53D8" w14:textId="70DC4188" w:rsidR="00A947E5" w:rsidRPr="00A5210D" w:rsidRDefault="00A947E5" w:rsidP="00A947E5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Requested amount</w:t>
            </w:r>
            <w:r w:rsidR="006B235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of funding</w:t>
            </w:r>
          </w:p>
        </w:tc>
        <w:tc>
          <w:tcPr>
            <w:tcW w:w="5239" w:type="dxa"/>
            <w:shd w:val="clear" w:color="auto" w:fill="auto"/>
          </w:tcPr>
          <w:p w14:paraId="17803BCB" w14:textId="77777777" w:rsidR="00A947E5" w:rsidRPr="00A5210D" w:rsidRDefault="00A947E5" w:rsidP="00A947E5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1A835556" w14:textId="7A1753EF" w:rsidR="001F3B32" w:rsidRPr="00A5210D" w:rsidRDefault="001F3B32" w:rsidP="00A01EB1">
      <w:pPr>
        <w:pStyle w:val="ListParagraph"/>
        <w:spacing w:after="0" w:line="240" w:lineRule="auto"/>
        <w:ind w:left="0"/>
        <w:contextualSpacing w:val="0"/>
        <w:jc w:val="both"/>
        <w:rPr>
          <w:rFonts w:cs="Calibri"/>
          <w:b/>
        </w:rPr>
      </w:pPr>
    </w:p>
    <w:p w14:paraId="6DA716FA" w14:textId="25D4BD99" w:rsidR="00E26807" w:rsidRPr="00A5210D" w:rsidRDefault="00E26807" w:rsidP="00DE5D32">
      <w:pPr>
        <w:jc w:val="both"/>
        <w:rPr>
          <w:rFonts w:ascii="Calibri" w:eastAsia="Calibri" w:hAnsi="Calibri" w:cs="Calibri"/>
          <w:b/>
          <w:sz w:val="22"/>
          <w:szCs w:val="22"/>
          <w:lang w:val="en-GB" w:eastAsia="en-US"/>
        </w:rPr>
      </w:pPr>
      <w:r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B. </w:t>
      </w:r>
      <w:r w:rsidR="00DE5D3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Participation in international or national conferences </w:t>
      </w:r>
      <w:r w:rsidR="008F614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in which </w:t>
      </w:r>
      <w:r w:rsidR="00DE5D3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research </w:t>
      </w:r>
      <w:r w:rsidR="008F614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or R&amp;D findings </w:t>
      </w:r>
      <w:r w:rsidR="00DE5D3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in key research </w:t>
      </w:r>
      <w:r w:rsidR="008F6142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areas are </w:t>
      </w:r>
      <w:r w:rsidR="001971B9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 xml:space="preserve">to be </w:t>
      </w:r>
      <w:r w:rsidR="00A5210D" w:rsidRPr="00A5210D">
        <w:rPr>
          <w:rFonts w:ascii="Calibri" w:eastAsia="Calibri" w:hAnsi="Calibri" w:cs="Calibri"/>
          <w:b/>
          <w:sz w:val="22"/>
          <w:szCs w:val="22"/>
          <w:lang w:val="en-GB" w:eastAsia="en-US"/>
        </w:rPr>
        <w:t>present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72"/>
        <w:gridCol w:w="5590"/>
      </w:tblGrid>
      <w:tr w:rsidR="00A01EB1" w:rsidRPr="00A5210D" w14:paraId="586BBDBF" w14:textId="77777777" w:rsidTr="00E26807">
        <w:tc>
          <w:tcPr>
            <w:tcW w:w="3472" w:type="dxa"/>
            <w:shd w:val="clear" w:color="auto" w:fill="auto"/>
          </w:tcPr>
          <w:p w14:paraId="2A0C224B" w14:textId="4176BB53" w:rsidR="00A01EB1" w:rsidRPr="00A5210D" w:rsidRDefault="00A01EB1" w:rsidP="00A01EB1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Na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me of international or </w:t>
            </w:r>
            <w:r w:rsidR="008F614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national</w:t>
            </w:r>
            <w:r w:rsidR="00A947E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conference </w:t>
            </w:r>
          </w:p>
        </w:tc>
        <w:tc>
          <w:tcPr>
            <w:tcW w:w="5590" w:type="dxa"/>
            <w:shd w:val="clear" w:color="auto" w:fill="auto"/>
          </w:tcPr>
          <w:p w14:paraId="2E8C537D" w14:textId="77777777" w:rsidR="00A01EB1" w:rsidRPr="00A5210D" w:rsidRDefault="00A01EB1" w:rsidP="00A01EB1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01EB1" w:rsidRPr="00A5210D" w14:paraId="26102CE8" w14:textId="77777777" w:rsidTr="00E26807">
        <w:tc>
          <w:tcPr>
            <w:tcW w:w="3472" w:type="dxa"/>
            <w:shd w:val="clear" w:color="auto" w:fill="auto"/>
          </w:tcPr>
          <w:p w14:paraId="385B3256" w14:textId="1E9BDBF1" w:rsidR="00A01EB1" w:rsidRPr="00A5210D" w:rsidRDefault="00A54E45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Conference organi</w:t>
            </w:r>
            <w:r w:rsidR="008F614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s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er </w:t>
            </w:r>
          </w:p>
        </w:tc>
        <w:tc>
          <w:tcPr>
            <w:tcW w:w="5590" w:type="dxa"/>
            <w:shd w:val="clear" w:color="auto" w:fill="auto"/>
          </w:tcPr>
          <w:p w14:paraId="1DA6E0F1" w14:textId="77777777" w:rsidR="00A01EB1" w:rsidRPr="00A5210D" w:rsidRDefault="00A01EB1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01EB1" w:rsidRPr="00A5210D" w14:paraId="422B6D96" w14:textId="77777777" w:rsidTr="00E26807">
        <w:tc>
          <w:tcPr>
            <w:tcW w:w="3472" w:type="dxa"/>
            <w:shd w:val="clear" w:color="auto" w:fill="auto"/>
          </w:tcPr>
          <w:p w14:paraId="55979254" w14:textId="4C1C7925" w:rsidR="00A01EB1" w:rsidRPr="00A5210D" w:rsidRDefault="00A54E45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Conference dates </w:t>
            </w:r>
          </w:p>
        </w:tc>
        <w:tc>
          <w:tcPr>
            <w:tcW w:w="5590" w:type="dxa"/>
            <w:shd w:val="clear" w:color="auto" w:fill="auto"/>
          </w:tcPr>
          <w:p w14:paraId="32D57662" w14:textId="77777777" w:rsidR="00A01EB1" w:rsidRPr="00A5210D" w:rsidRDefault="00A01EB1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01EB1" w:rsidRPr="00A5210D" w14:paraId="266B3970" w14:textId="77777777" w:rsidTr="00E26807">
        <w:tc>
          <w:tcPr>
            <w:tcW w:w="3472" w:type="dxa"/>
            <w:shd w:val="clear" w:color="auto" w:fill="auto"/>
          </w:tcPr>
          <w:p w14:paraId="1717E11F" w14:textId="17B22D7B" w:rsidR="00A01EB1" w:rsidRPr="00A5210D" w:rsidRDefault="00A01EB1" w:rsidP="009D622A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Link 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conference website </w:t>
            </w:r>
          </w:p>
        </w:tc>
        <w:tc>
          <w:tcPr>
            <w:tcW w:w="5590" w:type="dxa"/>
            <w:shd w:val="clear" w:color="auto" w:fill="auto"/>
          </w:tcPr>
          <w:p w14:paraId="0A241CA2" w14:textId="77777777" w:rsidR="00A01EB1" w:rsidRPr="00A5210D" w:rsidRDefault="00A01EB1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01EB1" w:rsidRPr="00A5210D" w14:paraId="6EBD6DD5" w14:textId="77777777" w:rsidTr="00E26807">
        <w:tc>
          <w:tcPr>
            <w:tcW w:w="3472" w:type="dxa"/>
            <w:shd w:val="clear" w:color="auto" w:fill="auto"/>
          </w:tcPr>
          <w:p w14:paraId="08F0EC60" w14:textId="18AE18A6" w:rsidR="00A01EB1" w:rsidRPr="00A5210D" w:rsidRDefault="00180113" w:rsidP="00AE2D7B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A</w:t>
            </w:r>
            <w:r w:rsidR="00A01EB1" w:rsidRPr="00A5210D">
              <w:rPr>
                <w:rFonts w:ascii="Calibri" w:hAnsi="Calibri" w:cs="Calibri"/>
                <w:sz w:val="20"/>
                <w:szCs w:val="20"/>
                <w:lang w:val="en-GB"/>
              </w:rPr>
              <w:t>bstra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>c</w:t>
            </w:r>
            <w:r w:rsidR="00A01EB1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 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of </w:t>
            </w:r>
            <w:r w:rsidR="008104EC" w:rsidRPr="00A5210D">
              <w:rPr>
                <w:rFonts w:ascii="Calibri" w:hAnsi="Calibri" w:cs="Calibri"/>
                <w:sz w:val="20"/>
                <w:szCs w:val="20"/>
                <w:lang w:val="en-GB"/>
              </w:rPr>
              <w:t>research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to be presented </w:t>
            </w:r>
            <w:r w:rsidR="00A01EB1" w:rsidRPr="00A5210D">
              <w:rPr>
                <w:rFonts w:ascii="Calibri" w:hAnsi="Calibri" w:cs="Calibri"/>
                <w:sz w:val="20"/>
                <w:szCs w:val="20"/>
                <w:lang w:val="en-GB"/>
              </w:rPr>
              <w:t>(</w:t>
            </w:r>
            <w:r w:rsidR="008F614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up to </w:t>
            </w:r>
            <w:r w:rsidR="00A01EB1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500 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>characters</w:t>
            </w:r>
            <w:r w:rsidR="00A01EB1" w:rsidRPr="00A5210D">
              <w:rPr>
                <w:rFonts w:ascii="Calibri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5590" w:type="dxa"/>
            <w:shd w:val="clear" w:color="auto" w:fill="auto"/>
          </w:tcPr>
          <w:p w14:paraId="1DA8C5EA" w14:textId="77777777" w:rsidR="00A01EB1" w:rsidRPr="00A5210D" w:rsidRDefault="00A01EB1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01EB1" w:rsidRPr="00A5210D" w14:paraId="5FC178DD" w14:textId="77777777" w:rsidTr="00E26807">
        <w:tc>
          <w:tcPr>
            <w:tcW w:w="3472" w:type="dxa"/>
            <w:shd w:val="clear" w:color="auto" w:fill="auto"/>
          </w:tcPr>
          <w:p w14:paraId="742B7DAF" w14:textId="10143DC5" w:rsidR="00A01EB1" w:rsidRPr="00A5210D" w:rsidRDefault="00A54E45" w:rsidP="00CE5CAC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lastRenderedPageBreak/>
              <w:t xml:space="preserve">Research field to which applicant </w:t>
            </w:r>
            <w:r w:rsidR="008104EC" w:rsidRPr="00A5210D">
              <w:rPr>
                <w:rFonts w:ascii="Calibri" w:hAnsi="Calibri" w:cs="Calibri"/>
                <w:sz w:val="20"/>
                <w:szCs w:val="20"/>
                <w:lang w:val="en-GB"/>
              </w:rPr>
              <w:t>intends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to assign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he research </w:t>
            </w:r>
            <w:r w:rsidR="008F614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to be presented</w:t>
            </w:r>
          </w:p>
        </w:tc>
        <w:tc>
          <w:tcPr>
            <w:tcW w:w="5590" w:type="dxa"/>
            <w:shd w:val="clear" w:color="auto" w:fill="auto"/>
          </w:tcPr>
          <w:p w14:paraId="4381A5C6" w14:textId="77777777" w:rsidR="00A01EB1" w:rsidRPr="00A5210D" w:rsidRDefault="00A01EB1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0D1A74" w:rsidRPr="00A5210D" w14:paraId="35F480D5" w14:textId="77777777" w:rsidTr="00E26807">
        <w:tc>
          <w:tcPr>
            <w:tcW w:w="3472" w:type="dxa"/>
            <w:shd w:val="clear" w:color="auto" w:fill="auto"/>
          </w:tcPr>
          <w:p w14:paraId="540D179E" w14:textId="32CA20F5" w:rsidR="000D1A74" w:rsidRPr="00A5210D" w:rsidRDefault="000D1A74" w:rsidP="00CE5CAC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Information on a post -conference publication or other form of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research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presentation.</w:t>
            </w:r>
          </w:p>
        </w:tc>
        <w:tc>
          <w:tcPr>
            <w:tcW w:w="5590" w:type="dxa"/>
            <w:shd w:val="clear" w:color="auto" w:fill="auto"/>
          </w:tcPr>
          <w:p w14:paraId="154FEAEF" w14:textId="77777777" w:rsidR="000D1A74" w:rsidRPr="00A5210D" w:rsidRDefault="000D1A74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A01EB1" w:rsidRPr="00A5210D" w14:paraId="56763B20" w14:textId="77777777" w:rsidTr="00E26807">
        <w:tc>
          <w:tcPr>
            <w:tcW w:w="3472" w:type="dxa"/>
            <w:shd w:val="clear" w:color="auto" w:fill="auto"/>
          </w:tcPr>
          <w:p w14:paraId="1C46B19F" w14:textId="3F7762BC" w:rsidR="00A01EB1" w:rsidRPr="00A5210D" w:rsidRDefault="008F6142" w:rsidP="00AE2D7B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Requested a</w:t>
            </w:r>
            <w:r w:rsidR="00A54E4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mount of funding </w:t>
            </w:r>
          </w:p>
        </w:tc>
        <w:tc>
          <w:tcPr>
            <w:tcW w:w="5590" w:type="dxa"/>
            <w:shd w:val="clear" w:color="auto" w:fill="auto"/>
          </w:tcPr>
          <w:p w14:paraId="5F18D37D" w14:textId="77777777" w:rsidR="00A01EB1" w:rsidRPr="00A5210D" w:rsidRDefault="00A01EB1" w:rsidP="00AE2D7B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4D1B3153" w14:textId="77777777" w:rsidR="00A42CD5" w:rsidRPr="00A5210D" w:rsidRDefault="00A42CD5" w:rsidP="00A01EB1">
      <w:pPr>
        <w:pStyle w:val="ListParagraph"/>
        <w:spacing w:after="0" w:line="240" w:lineRule="auto"/>
        <w:ind w:left="0"/>
        <w:contextualSpacing w:val="0"/>
        <w:jc w:val="both"/>
        <w:rPr>
          <w:rFonts w:cs="Calibri"/>
          <w:b/>
          <w:sz w:val="20"/>
          <w:szCs w:val="20"/>
        </w:rPr>
      </w:pPr>
    </w:p>
    <w:p w14:paraId="77DC3D89" w14:textId="24EEFD91" w:rsidR="009B3D0A" w:rsidRPr="00A5210D" w:rsidRDefault="000D1A74" w:rsidP="009B3D0A">
      <w:pPr>
        <w:widowControl w:val="0"/>
        <w:tabs>
          <w:tab w:val="left" w:pos="1427"/>
        </w:tabs>
        <w:autoSpaceDE w:val="0"/>
        <w:autoSpaceDN w:val="0"/>
        <w:spacing w:before="161" w:line="276" w:lineRule="auto"/>
        <w:ind w:right="113"/>
        <w:jc w:val="both"/>
        <w:rPr>
          <w:rFonts w:ascii="Calibri" w:eastAsia="Calibri" w:hAnsi="Calibri"/>
          <w:b/>
          <w:sz w:val="22"/>
          <w:szCs w:val="22"/>
          <w:lang w:val="en-GB" w:eastAsia="en-US"/>
        </w:rPr>
      </w:pPr>
      <w:r w:rsidRPr="00A5210D">
        <w:rPr>
          <w:rFonts w:ascii="Calibri" w:eastAsia="Calibri" w:hAnsi="Calibri"/>
          <w:b/>
          <w:sz w:val="22"/>
          <w:szCs w:val="22"/>
          <w:lang w:val="en-GB" w:eastAsia="en-US"/>
        </w:rPr>
        <w:t>C</w:t>
      </w:r>
      <w:r w:rsidR="009B3D0A" w:rsidRPr="00A5210D">
        <w:rPr>
          <w:rFonts w:ascii="Calibri" w:eastAsia="Calibri" w:hAnsi="Calibri"/>
          <w:b/>
          <w:sz w:val="22"/>
          <w:szCs w:val="22"/>
          <w:lang w:val="en-GB" w:eastAsia="en-US"/>
        </w:rPr>
        <w:t xml:space="preserve">. </w:t>
      </w:r>
      <w:r w:rsidR="00A54E45" w:rsidRPr="00A5210D">
        <w:rPr>
          <w:rFonts w:ascii="Calibri" w:eastAsia="Calibri" w:hAnsi="Calibri"/>
          <w:b/>
          <w:sz w:val="22"/>
          <w:szCs w:val="22"/>
          <w:lang w:val="en-GB" w:eastAsia="en-US"/>
        </w:rPr>
        <w:t xml:space="preserve">Purchase of </w:t>
      </w:r>
      <w:r w:rsidR="00817470" w:rsidRPr="00A5210D">
        <w:rPr>
          <w:rFonts w:ascii="Calibri" w:eastAsia="Calibri" w:hAnsi="Calibri"/>
          <w:b/>
          <w:sz w:val="22"/>
          <w:szCs w:val="22"/>
          <w:lang w:val="en-GB" w:eastAsia="en-US"/>
        </w:rPr>
        <w:t>data/</w:t>
      </w:r>
      <w:r w:rsidR="00A54E45" w:rsidRPr="00A5210D">
        <w:rPr>
          <w:rFonts w:ascii="Calibri" w:eastAsia="Calibri" w:hAnsi="Calibri"/>
          <w:b/>
          <w:sz w:val="22"/>
          <w:szCs w:val="22"/>
          <w:lang w:val="en-GB" w:eastAsia="en-US"/>
        </w:rPr>
        <w:t xml:space="preserve">materials </w:t>
      </w:r>
      <w:r w:rsidR="008E1DE0" w:rsidRPr="00A5210D">
        <w:rPr>
          <w:rFonts w:ascii="Calibri" w:eastAsia="Calibri" w:hAnsi="Calibri"/>
          <w:b/>
          <w:sz w:val="22"/>
          <w:szCs w:val="22"/>
          <w:lang w:val="en-GB" w:eastAsia="en-US"/>
        </w:rPr>
        <w:t>needed</w:t>
      </w:r>
      <w:r w:rsidR="00A54E45" w:rsidRPr="00A5210D">
        <w:rPr>
          <w:rFonts w:ascii="Calibri" w:eastAsia="Calibri" w:hAnsi="Calibri"/>
          <w:b/>
          <w:sz w:val="22"/>
          <w:szCs w:val="22"/>
          <w:lang w:val="en-GB" w:eastAsia="en-US"/>
        </w:rPr>
        <w:t xml:space="preserve"> to complete research or R&amp;D </w:t>
      </w:r>
      <w:r w:rsidR="00A5210D" w:rsidRPr="00A5210D">
        <w:rPr>
          <w:rFonts w:ascii="Calibri" w:eastAsia="Calibri" w:hAnsi="Calibri"/>
          <w:b/>
          <w:sz w:val="22"/>
          <w:szCs w:val="22"/>
          <w:lang w:val="en-GB" w:eastAsia="en-US"/>
        </w:rPr>
        <w:t>project.</w:t>
      </w:r>
      <w:r w:rsidR="00A54E45" w:rsidRPr="00A5210D">
        <w:rPr>
          <w:rFonts w:ascii="Calibri" w:eastAsia="Calibri" w:hAnsi="Calibri"/>
          <w:b/>
          <w:sz w:val="22"/>
          <w:szCs w:val="22"/>
          <w:lang w:val="en-GB" w:eastAsia="en-US"/>
        </w:rPr>
        <w:t xml:space="preserve"> 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5239"/>
      </w:tblGrid>
      <w:tr w:rsidR="00DE5D32" w:rsidRPr="00A5210D" w14:paraId="5087E174" w14:textId="77777777" w:rsidTr="00593055">
        <w:tc>
          <w:tcPr>
            <w:tcW w:w="3823" w:type="dxa"/>
          </w:tcPr>
          <w:p w14:paraId="51B09F84" w14:textId="0D6844DC" w:rsidR="00DE5D32" w:rsidRPr="00A5210D" w:rsidRDefault="00DE5D32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Substantive description of proposed research / research task</w:t>
            </w:r>
          </w:p>
        </w:tc>
        <w:tc>
          <w:tcPr>
            <w:tcW w:w="5239" w:type="dxa"/>
            <w:shd w:val="clear" w:color="auto" w:fill="auto"/>
          </w:tcPr>
          <w:p w14:paraId="27C876F2" w14:textId="77777777" w:rsidR="00DE5D32" w:rsidRPr="00A5210D" w:rsidRDefault="00DE5D32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E5D32" w:rsidRPr="00A5210D" w14:paraId="2BF4F733" w14:textId="77777777" w:rsidTr="00593055">
        <w:tc>
          <w:tcPr>
            <w:tcW w:w="3823" w:type="dxa"/>
          </w:tcPr>
          <w:p w14:paraId="795A41A3" w14:textId="1266E08C" w:rsidR="00DE5D32" w:rsidRPr="00A5210D" w:rsidRDefault="00DE5D32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Name of </w:t>
            </w:r>
            <w:r w:rsidR="00817470" w:rsidRPr="00A5210D">
              <w:rPr>
                <w:rFonts w:ascii="Calibri" w:hAnsi="Calibri" w:cs="Calibri"/>
                <w:sz w:val="20"/>
                <w:szCs w:val="20"/>
                <w:lang w:val="en-GB"/>
              </w:rPr>
              <w:t>data/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materials </w:t>
            </w:r>
            <w:r w:rsidR="008E1DE0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needed </w:t>
            </w:r>
            <w:r w:rsidR="004C6AE3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conduct research </w:t>
            </w:r>
          </w:p>
        </w:tc>
        <w:tc>
          <w:tcPr>
            <w:tcW w:w="5239" w:type="dxa"/>
            <w:shd w:val="clear" w:color="auto" w:fill="auto"/>
          </w:tcPr>
          <w:p w14:paraId="5CEA84C9" w14:textId="77777777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E5D32" w:rsidRPr="00A5210D" w14:paraId="31F8CF40" w14:textId="77777777" w:rsidTr="00593055">
        <w:tc>
          <w:tcPr>
            <w:tcW w:w="3823" w:type="dxa"/>
          </w:tcPr>
          <w:p w14:paraId="79CEA590" w14:textId="1453B9B2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Deadline for </w:t>
            </w:r>
            <w:r w:rsidR="008E1DE0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completing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research </w:t>
            </w:r>
            <w:r w:rsidR="004C6AE3" w:rsidRPr="00A5210D">
              <w:rPr>
                <w:rFonts w:ascii="Calibri" w:hAnsi="Calibri" w:cs="Calibri"/>
                <w:sz w:val="20"/>
                <w:szCs w:val="20"/>
                <w:lang w:val="en-GB"/>
              </w:rPr>
              <w:t>task</w:t>
            </w:r>
            <w:r w:rsidR="008E1DE0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39" w:type="dxa"/>
            <w:shd w:val="clear" w:color="auto" w:fill="auto"/>
          </w:tcPr>
          <w:p w14:paraId="3BFB47A8" w14:textId="77777777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E5D32" w:rsidRPr="00A5210D" w14:paraId="20A9719F" w14:textId="77777777" w:rsidTr="00593055">
        <w:tc>
          <w:tcPr>
            <w:tcW w:w="3823" w:type="dxa"/>
          </w:tcPr>
          <w:p w14:paraId="63ED2AFA" w14:textId="4116076E" w:rsidR="00DE5D32" w:rsidRPr="00A5210D" w:rsidRDefault="008E1DE0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Reasons –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4C6AE3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intended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use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of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materials to be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purchased (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up to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500 characters)</w:t>
            </w:r>
          </w:p>
        </w:tc>
        <w:tc>
          <w:tcPr>
            <w:tcW w:w="5239" w:type="dxa"/>
            <w:shd w:val="clear" w:color="auto" w:fill="auto"/>
          </w:tcPr>
          <w:p w14:paraId="396CDEBB" w14:textId="77777777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E5D32" w:rsidRPr="00A5210D" w14:paraId="7D0141EB" w14:textId="77777777" w:rsidTr="00593055">
        <w:tc>
          <w:tcPr>
            <w:tcW w:w="3823" w:type="dxa"/>
          </w:tcPr>
          <w:p w14:paraId="5817C878" w14:textId="3262B8F7" w:rsidR="00DE5D32" w:rsidRPr="00A5210D" w:rsidRDefault="008E1DE0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Research field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which author </w:t>
            </w:r>
            <w:r w:rsidR="008104EC" w:rsidRPr="00A5210D">
              <w:rPr>
                <w:rFonts w:ascii="Calibri" w:hAnsi="Calibri" w:cs="Calibri"/>
                <w:sz w:val="20"/>
                <w:szCs w:val="20"/>
                <w:lang w:val="en-GB"/>
              </w:rPr>
              <w:t>intends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ssign </w:t>
            </w:r>
            <w:r w:rsidR="004C6AE3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he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aper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be based on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data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o be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collect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ed</w:t>
            </w:r>
          </w:p>
        </w:tc>
        <w:tc>
          <w:tcPr>
            <w:tcW w:w="5239" w:type="dxa"/>
            <w:shd w:val="clear" w:color="auto" w:fill="auto"/>
          </w:tcPr>
          <w:p w14:paraId="6F6E7EBE" w14:textId="77777777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E5D32" w:rsidRPr="00A5210D" w14:paraId="7A6B58CA" w14:textId="77777777" w:rsidTr="00593055">
        <w:tc>
          <w:tcPr>
            <w:tcW w:w="3823" w:type="dxa"/>
          </w:tcPr>
          <w:p w14:paraId="7D311B3D" w14:textId="7885B2EE" w:rsidR="00DE5D32" w:rsidRPr="00A5210D" w:rsidRDefault="008E1DE0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P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roposed journal in which </w:t>
            </w:r>
            <w:r w:rsidR="004C6AE3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the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aper </w:t>
            </w:r>
            <w:r w:rsidR="001D1A8E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made possible by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urchase of </w:t>
            </w:r>
            <w:r w:rsidR="00817470" w:rsidRPr="00A5210D">
              <w:rPr>
                <w:rFonts w:ascii="Calibri" w:hAnsi="Calibri" w:cs="Calibri"/>
                <w:sz w:val="20"/>
                <w:szCs w:val="20"/>
                <w:lang w:val="en-GB"/>
              </w:rPr>
              <w:t>data/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materials</w:t>
            </w:r>
            <w:r w:rsidR="004C6AE3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is to be published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,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593055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and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link to </w:t>
            </w: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 xml:space="preserve">journal </w:t>
            </w:r>
            <w:r w:rsidR="00DE5D32" w:rsidRPr="00A5210D">
              <w:rPr>
                <w:rFonts w:ascii="Calibri" w:hAnsi="Calibri" w:cs="Calibri"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5239" w:type="dxa"/>
            <w:shd w:val="clear" w:color="auto" w:fill="auto"/>
          </w:tcPr>
          <w:p w14:paraId="37ACC76C" w14:textId="77777777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E5D32" w:rsidRPr="00A5210D" w14:paraId="0B48D61B" w14:textId="77777777" w:rsidTr="00593055">
        <w:tc>
          <w:tcPr>
            <w:tcW w:w="3823" w:type="dxa"/>
          </w:tcPr>
          <w:p w14:paraId="5A336F42" w14:textId="389C5979" w:rsidR="00DE5D32" w:rsidRPr="00A5210D" w:rsidRDefault="00DE5D32" w:rsidP="00DE5D32">
            <w:pPr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A5210D">
              <w:rPr>
                <w:rFonts w:ascii="Calibri" w:hAnsi="Calibri" w:cs="Calibri"/>
                <w:sz w:val="20"/>
                <w:szCs w:val="20"/>
                <w:lang w:val="en-GB"/>
              </w:rPr>
              <w:t>Requested amount of funding</w:t>
            </w:r>
          </w:p>
        </w:tc>
        <w:tc>
          <w:tcPr>
            <w:tcW w:w="5239" w:type="dxa"/>
            <w:shd w:val="clear" w:color="auto" w:fill="auto"/>
          </w:tcPr>
          <w:p w14:paraId="6FA0EA49" w14:textId="77777777" w:rsidR="00DE5D32" w:rsidRPr="00A5210D" w:rsidRDefault="00DE5D32" w:rsidP="00DE5D32">
            <w:pPr>
              <w:spacing w:line="288" w:lineRule="auto"/>
              <w:ind w:right="-142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653B3E01" w14:textId="77777777" w:rsidR="00817470" w:rsidRPr="00A5210D" w:rsidRDefault="00817470" w:rsidP="00817470">
      <w:pPr>
        <w:pStyle w:val="ListParagraph"/>
        <w:spacing w:after="0" w:line="240" w:lineRule="auto"/>
        <w:ind w:left="0"/>
        <w:contextualSpacing w:val="0"/>
        <w:jc w:val="both"/>
        <w:rPr>
          <w:rFonts w:cs="Calibri"/>
          <w:b/>
        </w:rPr>
      </w:pPr>
    </w:p>
    <w:p w14:paraId="67002182" w14:textId="1AD129BF" w:rsidR="00A87B0C" w:rsidRPr="00A5210D" w:rsidRDefault="00A54E45" w:rsidP="00817470">
      <w:pPr>
        <w:pStyle w:val="ListParagraph"/>
        <w:spacing w:after="0" w:line="240" w:lineRule="auto"/>
        <w:ind w:left="0"/>
        <w:contextualSpacing w:val="0"/>
        <w:jc w:val="both"/>
        <w:rPr>
          <w:rFonts w:cs="Calibri"/>
          <w:b/>
        </w:rPr>
      </w:pPr>
      <w:r w:rsidRPr="00A5210D">
        <w:rPr>
          <w:rFonts w:cs="Calibri"/>
          <w:b/>
          <w:sz w:val="21"/>
          <w:szCs w:val="21"/>
        </w:rPr>
        <w:t xml:space="preserve">Applicant declaration </w:t>
      </w:r>
    </w:p>
    <w:p w14:paraId="05BC61DB" w14:textId="77777777" w:rsidR="00817470" w:rsidRPr="00A5210D" w:rsidRDefault="00A54E45" w:rsidP="00A54E45">
      <w:pPr>
        <w:pStyle w:val="ListParagraph"/>
        <w:numPr>
          <w:ilvl w:val="0"/>
          <w:numId w:val="19"/>
        </w:numPr>
        <w:spacing w:line="288" w:lineRule="auto"/>
        <w:jc w:val="both"/>
        <w:outlineLvl w:val="0"/>
        <w:rPr>
          <w:rFonts w:cs="Calibri"/>
          <w:sz w:val="20"/>
          <w:szCs w:val="20"/>
        </w:rPr>
      </w:pPr>
      <w:r w:rsidRPr="00A5210D">
        <w:rPr>
          <w:rFonts w:cs="Calibri"/>
          <w:sz w:val="20"/>
          <w:szCs w:val="20"/>
        </w:rPr>
        <w:t>I hereby declare that the author</w:t>
      </w:r>
      <w:r w:rsidR="00270EDC" w:rsidRPr="00A5210D">
        <w:rPr>
          <w:rFonts w:cs="Calibri"/>
          <w:sz w:val="20"/>
          <w:szCs w:val="20"/>
        </w:rPr>
        <w:t>(s) is/</w:t>
      </w:r>
      <w:r w:rsidRPr="00A5210D">
        <w:rPr>
          <w:rFonts w:cs="Calibri"/>
          <w:sz w:val="20"/>
          <w:szCs w:val="20"/>
        </w:rPr>
        <w:t xml:space="preserve">are </w:t>
      </w:r>
      <w:r w:rsidR="00270EDC" w:rsidRPr="00A5210D">
        <w:rPr>
          <w:rFonts w:cs="Calibri"/>
          <w:sz w:val="20"/>
          <w:szCs w:val="20"/>
        </w:rPr>
        <w:t xml:space="preserve">(an) </w:t>
      </w:r>
      <w:r w:rsidRPr="00A5210D">
        <w:rPr>
          <w:rFonts w:cs="Calibri"/>
          <w:sz w:val="20"/>
          <w:szCs w:val="20"/>
        </w:rPr>
        <w:t>employee</w:t>
      </w:r>
      <w:r w:rsidR="00270EDC" w:rsidRPr="00A5210D">
        <w:rPr>
          <w:rFonts w:cs="Calibri"/>
          <w:sz w:val="20"/>
          <w:szCs w:val="20"/>
        </w:rPr>
        <w:t>(</w:t>
      </w:r>
      <w:r w:rsidRPr="00A5210D">
        <w:rPr>
          <w:rFonts w:cs="Calibri"/>
          <w:sz w:val="20"/>
          <w:szCs w:val="20"/>
        </w:rPr>
        <w:t>s</w:t>
      </w:r>
      <w:r w:rsidR="00270EDC" w:rsidRPr="00A5210D">
        <w:rPr>
          <w:rFonts w:cs="Calibri"/>
          <w:sz w:val="20"/>
          <w:szCs w:val="20"/>
        </w:rPr>
        <w:t>)</w:t>
      </w:r>
      <w:r w:rsidRPr="00A5210D">
        <w:rPr>
          <w:rFonts w:cs="Calibri"/>
          <w:sz w:val="20"/>
          <w:szCs w:val="20"/>
        </w:rPr>
        <w:t>/</w:t>
      </w:r>
      <w:r w:rsidR="00270EDC" w:rsidRPr="00A5210D">
        <w:rPr>
          <w:rFonts w:cs="Calibri"/>
          <w:sz w:val="20"/>
          <w:szCs w:val="20"/>
        </w:rPr>
        <w:t xml:space="preserve">doctoral </w:t>
      </w:r>
      <w:r w:rsidRPr="00A5210D">
        <w:rPr>
          <w:rFonts w:cs="Calibri"/>
          <w:sz w:val="20"/>
          <w:szCs w:val="20"/>
        </w:rPr>
        <w:t>student</w:t>
      </w:r>
      <w:r w:rsidR="00270EDC" w:rsidRPr="00A5210D">
        <w:rPr>
          <w:rFonts w:cs="Calibri"/>
          <w:sz w:val="20"/>
          <w:szCs w:val="20"/>
        </w:rPr>
        <w:t>(</w:t>
      </w:r>
      <w:r w:rsidRPr="00A5210D">
        <w:rPr>
          <w:rFonts w:cs="Calibri"/>
          <w:sz w:val="20"/>
          <w:szCs w:val="20"/>
        </w:rPr>
        <w:t>s</w:t>
      </w:r>
      <w:r w:rsidR="00270EDC" w:rsidRPr="00A5210D">
        <w:rPr>
          <w:rFonts w:cs="Calibri"/>
          <w:sz w:val="20"/>
          <w:szCs w:val="20"/>
        </w:rPr>
        <w:t>)</w:t>
      </w:r>
      <w:r w:rsidRPr="00A5210D">
        <w:rPr>
          <w:rFonts w:cs="Calibri"/>
          <w:sz w:val="20"/>
          <w:szCs w:val="20"/>
        </w:rPr>
        <w:t xml:space="preserve"> of PUEB and, </w:t>
      </w:r>
      <w:r w:rsidR="00270EDC" w:rsidRPr="00A5210D">
        <w:rPr>
          <w:rFonts w:cs="Calibri"/>
          <w:sz w:val="20"/>
          <w:szCs w:val="20"/>
        </w:rPr>
        <w:t xml:space="preserve">should they </w:t>
      </w:r>
      <w:r w:rsidRPr="00A5210D">
        <w:rPr>
          <w:rFonts w:cs="Calibri"/>
          <w:sz w:val="20"/>
          <w:szCs w:val="20"/>
        </w:rPr>
        <w:t>receiv</w:t>
      </w:r>
      <w:r w:rsidR="00270EDC" w:rsidRPr="00A5210D">
        <w:rPr>
          <w:rFonts w:cs="Calibri"/>
          <w:sz w:val="20"/>
          <w:szCs w:val="20"/>
        </w:rPr>
        <w:t>e</w:t>
      </w:r>
      <w:r w:rsidRPr="00A5210D">
        <w:rPr>
          <w:rFonts w:cs="Calibri"/>
          <w:sz w:val="20"/>
          <w:szCs w:val="20"/>
        </w:rPr>
        <w:t xml:space="preserve"> </w:t>
      </w:r>
      <w:r w:rsidR="00263285" w:rsidRPr="00A5210D">
        <w:rPr>
          <w:rFonts w:cs="Calibri"/>
          <w:sz w:val="20"/>
          <w:szCs w:val="20"/>
        </w:rPr>
        <w:t>the co-</w:t>
      </w:r>
      <w:r w:rsidRPr="00A5210D">
        <w:rPr>
          <w:rFonts w:cs="Calibri"/>
          <w:sz w:val="20"/>
          <w:szCs w:val="20"/>
        </w:rPr>
        <w:t xml:space="preserve">funding, </w:t>
      </w:r>
      <w:r w:rsidR="00263285" w:rsidRPr="00A5210D">
        <w:rPr>
          <w:rFonts w:cs="Calibri"/>
          <w:sz w:val="20"/>
          <w:szCs w:val="20"/>
        </w:rPr>
        <w:t xml:space="preserve">they </w:t>
      </w:r>
      <w:r w:rsidR="00270EDC" w:rsidRPr="00A5210D">
        <w:rPr>
          <w:rFonts w:cs="Calibri"/>
          <w:sz w:val="20"/>
          <w:szCs w:val="20"/>
        </w:rPr>
        <w:t xml:space="preserve">commit </w:t>
      </w:r>
      <w:r w:rsidRPr="00A5210D">
        <w:rPr>
          <w:rFonts w:cs="Calibri"/>
          <w:sz w:val="20"/>
          <w:szCs w:val="20"/>
        </w:rPr>
        <w:t>to spend it for the purpose indicated in th</w:t>
      </w:r>
      <w:r w:rsidR="004C6AE3" w:rsidRPr="00A5210D">
        <w:rPr>
          <w:rFonts w:cs="Calibri"/>
          <w:sz w:val="20"/>
          <w:szCs w:val="20"/>
        </w:rPr>
        <w:t>is</w:t>
      </w:r>
      <w:r w:rsidRPr="00A5210D">
        <w:rPr>
          <w:rFonts w:cs="Calibri"/>
          <w:sz w:val="20"/>
          <w:szCs w:val="20"/>
        </w:rPr>
        <w:t xml:space="preserve"> application and to </w:t>
      </w:r>
      <w:r w:rsidR="00270EDC" w:rsidRPr="00A5210D">
        <w:rPr>
          <w:rFonts w:cs="Calibri"/>
          <w:sz w:val="20"/>
          <w:szCs w:val="20"/>
        </w:rPr>
        <w:t xml:space="preserve">acknowledge </w:t>
      </w:r>
      <w:r w:rsidRPr="00A5210D">
        <w:rPr>
          <w:rFonts w:cs="Calibri"/>
          <w:sz w:val="20"/>
          <w:szCs w:val="20"/>
        </w:rPr>
        <w:t>(</w:t>
      </w:r>
      <w:r w:rsidR="00270EDC" w:rsidRPr="00A5210D">
        <w:rPr>
          <w:rFonts w:cs="Calibri"/>
          <w:sz w:val="20"/>
          <w:szCs w:val="20"/>
        </w:rPr>
        <w:t xml:space="preserve">by </w:t>
      </w:r>
      <w:r w:rsidRPr="00A5210D">
        <w:rPr>
          <w:rFonts w:cs="Calibri"/>
          <w:sz w:val="20"/>
          <w:szCs w:val="20"/>
        </w:rPr>
        <w:t>e-mail</w:t>
      </w:r>
      <w:r w:rsidR="00270EDC" w:rsidRPr="00A5210D">
        <w:rPr>
          <w:rFonts w:cs="Calibri"/>
          <w:sz w:val="20"/>
          <w:szCs w:val="20"/>
        </w:rPr>
        <w:t xml:space="preserve"> to </w:t>
      </w:r>
      <w:r w:rsidRPr="00A5210D">
        <w:rPr>
          <w:rFonts w:cs="Calibri"/>
          <w:sz w:val="20"/>
          <w:szCs w:val="20"/>
        </w:rPr>
        <w:t xml:space="preserve">dbn@ue.poznan.pl) </w:t>
      </w:r>
      <w:r w:rsidR="00270EDC" w:rsidRPr="00A5210D">
        <w:rPr>
          <w:rFonts w:cs="Calibri"/>
          <w:sz w:val="20"/>
          <w:szCs w:val="20"/>
        </w:rPr>
        <w:t xml:space="preserve">having their research paper </w:t>
      </w:r>
      <w:r w:rsidRPr="00A5210D">
        <w:rPr>
          <w:rFonts w:cs="Calibri"/>
          <w:sz w:val="20"/>
          <w:szCs w:val="20"/>
        </w:rPr>
        <w:t>accept</w:t>
      </w:r>
      <w:r w:rsidR="00270EDC" w:rsidRPr="00A5210D">
        <w:rPr>
          <w:rFonts w:cs="Calibri"/>
          <w:sz w:val="20"/>
          <w:szCs w:val="20"/>
        </w:rPr>
        <w:t>ed</w:t>
      </w:r>
      <w:r w:rsidRPr="00A5210D">
        <w:rPr>
          <w:rFonts w:cs="Calibri"/>
          <w:sz w:val="20"/>
          <w:szCs w:val="20"/>
        </w:rPr>
        <w:t xml:space="preserve"> for publication or review</w:t>
      </w:r>
      <w:r w:rsidR="00270EDC" w:rsidRPr="00A5210D">
        <w:rPr>
          <w:rFonts w:cs="Calibri"/>
          <w:sz w:val="20"/>
          <w:szCs w:val="20"/>
        </w:rPr>
        <w:t>, as appropriate</w:t>
      </w:r>
      <w:r w:rsidRPr="00A5210D">
        <w:rPr>
          <w:rFonts w:cs="Calibri"/>
          <w:sz w:val="20"/>
          <w:szCs w:val="20"/>
        </w:rPr>
        <w:t>, within 1</w:t>
      </w:r>
      <w:r w:rsidR="00817470" w:rsidRPr="00A5210D">
        <w:rPr>
          <w:rFonts w:cs="Calibri"/>
          <w:sz w:val="20"/>
          <w:szCs w:val="20"/>
        </w:rPr>
        <w:t>8</w:t>
      </w:r>
      <w:r w:rsidRPr="00A5210D">
        <w:rPr>
          <w:rFonts w:cs="Calibri"/>
          <w:sz w:val="20"/>
          <w:szCs w:val="20"/>
        </w:rPr>
        <w:t>0 days</w:t>
      </w:r>
      <w:r w:rsidR="00817470" w:rsidRPr="00A5210D">
        <w:rPr>
          <w:rFonts w:cs="Calibri"/>
          <w:sz w:val="20"/>
          <w:szCs w:val="20"/>
        </w:rPr>
        <w:t xml:space="preserve"> from the date of spending the funds</w:t>
      </w:r>
      <w:r w:rsidRPr="00A5210D">
        <w:rPr>
          <w:rFonts w:cs="Calibri"/>
          <w:sz w:val="20"/>
          <w:szCs w:val="20"/>
        </w:rPr>
        <w:t>.</w:t>
      </w:r>
    </w:p>
    <w:p w14:paraId="76839013" w14:textId="77777777" w:rsidR="00817470" w:rsidRPr="00A5210D" w:rsidRDefault="00A54E45" w:rsidP="00817470">
      <w:pPr>
        <w:pStyle w:val="ListParagraph"/>
        <w:numPr>
          <w:ilvl w:val="0"/>
          <w:numId w:val="19"/>
        </w:numPr>
        <w:spacing w:line="288" w:lineRule="auto"/>
        <w:jc w:val="both"/>
        <w:outlineLvl w:val="0"/>
        <w:rPr>
          <w:rFonts w:cs="Calibri"/>
          <w:sz w:val="20"/>
          <w:szCs w:val="20"/>
        </w:rPr>
      </w:pPr>
      <w:r w:rsidRPr="00A5210D">
        <w:rPr>
          <w:rFonts w:cs="Calibri"/>
          <w:sz w:val="20"/>
          <w:szCs w:val="20"/>
        </w:rPr>
        <w:t xml:space="preserve">The applicant acknowledges that failure to comply with the above </w:t>
      </w:r>
      <w:r w:rsidR="001808B1" w:rsidRPr="00A5210D">
        <w:rPr>
          <w:rFonts w:cs="Calibri"/>
          <w:sz w:val="20"/>
          <w:szCs w:val="20"/>
        </w:rPr>
        <w:t xml:space="preserve">commitment </w:t>
      </w:r>
      <w:r w:rsidR="00AD2412" w:rsidRPr="00A5210D">
        <w:rPr>
          <w:rFonts w:cs="Calibri"/>
          <w:sz w:val="20"/>
          <w:szCs w:val="20"/>
        </w:rPr>
        <w:t xml:space="preserve">will bar him/her from </w:t>
      </w:r>
      <w:r w:rsidRPr="00A5210D">
        <w:rPr>
          <w:rFonts w:cs="Calibri"/>
          <w:sz w:val="20"/>
          <w:szCs w:val="20"/>
        </w:rPr>
        <w:t>apply</w:t>
      </w:r>
      <w:r w:rsidR="00AD2412" w:rsidRPr="00A5210D">
        <w:rPr>
          <w:rFonts w:cs="Calibri"/>
          <w:sz w:val="20"/>
          <w:szCs w:val="20"/>
        </w:rPr>
        <w:t>ing</w:t>
      </w:r>
      <w:r w:rsidRPr="00A5210D">
        <w:rPr>
          <w:rFonts w:cs="Calibri"/>
          <w:sz w:val="20"/>
          <w:szCs w:val="20"/>
        </w:rPr>
        <w:t xml:space="preserve"> for fund</w:t>
      </w:r>
      <w:r w:rsidR="00817470" w:rsidRPr="00A5210D">
        <w:rPr>
          <w:rFonts w:cs="Calibri"/>
          <w:sz w:val="20"/>
          <w:szCs w:val="20"/>
        </w:rPr>
        <w:t>s</w:t>
      </w:r>
      <w:r w:rsidRPr="00A5210D">
        <w:rPr>
          <w:rFonts w:cs="Calibri"/>
          <w:sz w:val="20"/>
          <w:szCs w:val="20"/>
        </w:rPr>
        <w:t xml:space="preserve"> </w:t>
      </w:r>
      <w:r w:rsidR="00AD2412" w:rsidRPr="00A5210D">
        <w:rPr>
          <w:rFonts w:cs="Calibri"/>
          <w:sz w:val="20"/>
          <w:szCs w:val="20"/>
        </w:rPr>
        <w:t xml:space="preserve">under a subsidy </w:t>
      </w:r>
      <w:r w:rsidR="001D1A8E" w:rsidRPr="00A5210D">
        <w:rPr>
          <w:rFonts w:cs="Calibri"/>
          <w:sz w:val="20"/>
          <w:szCs w:val="20"/>
        </w:rPr>
        <w:t xml:space="preserve">for the </w:t>
      </w:r>
      <w:r w:rsidR="004C6AE3" w:rsidRPr="00A5210D">
        <w:rPr>
          <w:rFonts w:cs="Calibri"/>
          <w:sz w:val="20"/>
          <w:szCs w:val="20"/>
        </w:rPr>
        <w:t>acqui</w:t>
      </w:r>
      <w:r w:rsidR="001D1A8E" w:rsidRPr="00A5210D">
        <w:rPr>
          <w:rFonts w:cs="Calibri"/>
          <w:sz w:val="20"/>
          <w:szCs w:val="20"/>
        </w:rPr>
        <w:t>sition</w:t>
      </w:r>
      <w:r w:rsidR="00AD2412" w:rsidRPr="00A5210D">
        <w:rPr>
          <w:rFonts w:cs="Calibri"/>
          <w:sz w:val="20"/>
          <w:szCs w:val="20"/>
        </w:rPr>
        <w:t xml:space="preserve"> </w:t>
      </w:r>
      <w:r w:rsidRPr="00A5210D">
        <w:rPr>
          <w:rFonts w:cs="Calibri"/>
          <w:sz w:val="20"/>
          <w:szCs w:val="20"/>
        </w:rPr>
        <w:t xml:space="preserve">and </w:t>
      </w:r>
      <w:r w:rsidR="001D1A8E" w:rsidRPr="00A5210D">
        <w:rPr>
          <w:rFonts w:cs="Calibri"/>
          <w:sz w:val="20"/>
          <w:szCs w:val="20"/>
        </w:rPr>
        <w:t xml:space="preserve">retention of </w:t>
      </w:r>
      <w:r w:rsidR="00AD2412" w:rsidRPr="00A5210D">
        <w:rPr>
          <w:rFonts w:cs="Calibri"/>
          <w:sz w:val="20"/>
          <w:szCs w:val="20"/>
        </w:rPr>
        <w:t xml:space="preserve">research capacities </w:t>
      </w:r>
      <w:r w:rsidR="00FC16DE" w:rsidRPr="00A5210D">
        <w:rPr>
          <w:rFonts w:cs="Calibri"/>
          <w:sz w:val="20"/>
          <w:szCs w:val="20"/>
        </w:rPr>
        <w:t xml:space="preserve">for the purpose of </w:t>
      </w:r>
      <w:r w:rsidRPr="00A5210D">
        <w:rPr>
          <w:rFonts w:cs="Calibri"/>
          <w:sz w:val="20"/>
          <w:szCs w:val="20"/>
        </w:rPr>
        <w:t>cover</w:t>
      </w:r>
      <w:r w:rsidR="00FC16DE" w:rsidRPr="00A5210D">
        <w:rPr>
          <w:rFonts w:cs="Calibri"/>
          <w:sz w:val="20"/>
          <w:szCs w:val="20"/>
        </w:rPr>
        <w:t>ing</w:t>
      </w:r>
      <w:r w:rsidRPr="00A5210D">
        <w:rPr>
          <w:rFonts w:cs="Calibri"/>
          <w:sz w:val="20"/>
          <w:szCs w:val="20"/>
        </w:rPr>
        <w:t xml:space="preserve"> </w:t>
      </w:r>
      <w:r w:rsidR="00FC16DE" w:rsidRPr="00A5210D">
        <w:rPr>
          <w:rFonts w:cs="Calibri"/>
          <w:sz w:val="20"/>
          <w:szCs w:val="20"/>
        </w:rPr>
        <w:t xml:space="preserve">the </w:t>
      </w:r>
      <w:r w:rsidRPr="00A5210D">
        <w:rPr>
          <w:rFonts w:cs="Calibri"/>
          <w:sz w:val="20"/>
          <w:szCs w:val="20"/>
        </w:rPr>
        <w:t xml:space="preserve">cost </w:t>
      </w:r>
      <w:r w:rsidR="00AD2412" w:rsidRPr="00A5210D">
        <w:rPr>
          <w:rFonts w:cs="Calibri"/>
          <w:sz w:val="20"/>
          <w:szCs w:val="20"/>
        </w:rPr>
        <w:t xml:space="preserve">of </w:t>
      </w:r>
      <w:r w:rsidRPr="00A5210D">
        <w:rPr>
          <w:rFonts w:cs="Calibri"/>
          <w:sz w:val="20"/>
          <w:szCs w:val="20"/>
        </w:rPr>
        <w:t>publi</w:t>
      </w:r>
      <w:r w:rsidR="00FC16DE" w:rsidRPr="00A5210D">
        <w:rPr>
          <w:rFonts w:cs="Calibri"/>
          <w:sz w:val="20"/>
          <w:szCs w:val="20"/>
        </w:rPr>
        <w:t xml:space="preserve">shing </w:t>
      </w:r>
      <w:r w:rsidRPr="00A5210D">
        <w:rPr>
          <w:rFonts w:cs="Calibri"/>
          <w:sz w:val="20"/>
          <w:szCs w:val="20"/>
        </w:rPr>
        <w:t xml:space="preserve">this and other </w:t>
      </w:r>
      <w:r w:rsidR="00AD2412" w:rsidRPr="00A5210D">
        <w:rPr>
          <w:rFonts w:cs="Calibri"/>
          <w:sz w:val="20"/>
          <w:szCs w:val="20"/>
        </w:rPr>
        <w:t xml:space="preserve">papers </w:t>
      </w:r>
      <w:r w:rsidR="001D1A8E" w:rsidRPr="00A5210D">
        <w:rPr>
          <w:rFonts w:cs="Calibri"/>
          <w:sz w:val="20"/>
          <w:szCs w:val="20"/>
        </w:rPr>
        <w:t xml:space="preserve">for </w:t>
      </w:r>
      <w:r w:rsidRPr="00A5210D">
        <w:rPr>
          <w:rFonts w:cs="Calibri"/>
          <w:sz w:val="20"/>
          <w:szCs w:val="20"/>
        </w:rPr>
        <w:t xml:space="preserve">one year from the </w:t>
      </w:r>
      <w:r w:rsidR="00263285" w:rsidRPr="00A5210D">
        <w:rPr>
          <w:rFonts w:cs="Calibri"/>
          <w:sz w:val="20"/>
          <w:szCs w:val="20"/>
        </w:rPr>
        <w:t>submission of this application</w:t>
      </w:r>
      <w:r w:rsidRPr="00A5210D">
        <w:rPr>
          <w:rFonts w:cs="Calibri"/>
          <w:sz w:val="20"/>
          <w:szCs w:val="20"/>
        </w:rPr>
        <w:t xml:space="preserve">. Moreover, </w:t>
      </w:r>
      <w:r w:rsidR="00AD2412" w:rsidRPr="00A5210D">
        <w:rPr>
          <w:rFonts w:cs="Calibri"/>
          <w:sz w:val="20"/>
          <w:szCs w:val="20"/>
        </w:rPr>
        <w:t xml:space="preserve">any </w:t>
      </w:r>
      <w:r w:rsidRPr="00A5210D">
        <w:rPr>
          <w:rFonts w:cs="Calibri"/>
          <w:sz w:val="20"/>
          <w:szCs w:val="20"/>
        </w:rPr>
        <w:t xml:space="preserve">applicant who </w:t>
      </w:r>
      <w:r w:rsidR="00AD2412" w:rsidRPr="00A5210D">
        <w:rPr>
          <w:rFonts w:cs="Calibri"/>
          <w:sz w:val="20"/>
          <w:szCs w:val="20"/>
        </w:rPr>
        <w:t xml:space="preserve">fails to </w:t>
      </w:r>
      <w:r w:rsidRPr="00A5210D">
        <w:rPr>
          <w:rFonts w:cs="Calibri"/>
          <w:sz w:val="20"/>
          <w:szCs w:val="20"/>
        </w:rPr>
        <w:t xml:space="preserve">account for the amounts spent may be required by </w:t>
      </w:r>
      <w:r w:rsidR="00AD2412" w:rsidRPr="00A5210D">
        <w:rPr>
          <w:rFonts w:cs="Calibri"/>
          <w:sz w:val="20"/>
          <w:szCs w:val="20"/>
        </w:rPr>
        <w:t>R</w:t>
      </w:r>
      <w:r w:rsidRPr="00A5210D">
        <w:rPr>
          <w:rFonts w:cs="Calibri"/>
          <w:sz w:val="20"/>
          <w:szCs w:val="20"/>
        </w:rPr>
        <w:t xml:space="preserve">ector to </w:t>
      </w:r>
      <w:r w:rsidR="00AD2412" w:rsidRPr="00A5210D">
        <w:rPr>
          <w:rFonts w:cs="Calibri"/>
          <w:sz w:val="20"/>
          <w:szCs w:val="20"/>
        </w:rPr>
        <w:t xml:space="preserve">return </w:t>
      </w:r>
      <w:r w:rsidRPr="00A5210D">
        <w:rPr>
          <w:rFonts w:cs="Calibri"/>
          <w:sz w:val="20"/>
          <w:szCs w:val="20"/>
        </w:rPr>
        <w:t>the grant awarded.</w:t>
      </w:r>
    </w:p>
    <w:p w14:paraId="718863F6" w14:textId="69FB41AD" w:rsidR="00817470" w:rsidRPr="00A5210D" w:rsidRDefault="0026464F" w:rsidP="00817470">
      <w:pPr>
        <w:pStyle w:val="ListParagraph"/>
        <w:numPr>
          <w:ilvl w:val="0"/>
          <w:numId w:val="19"/>
        </w:numPr>
        <w:spacing w:line="288" w:lineRule="auto"/>
        <w:jc w:val="both"/>
        <w:outlineLvl w:val="0"/>
        <w:rPr>
          <w:rFonts w:cs="Calibri"/>
          <w:sz w:val="20"/>
          <w:szCs w:val="20"/>
        </w:rPr>
      </w:pPr>
      <w:r w:rsidRPr="00A5210D">
        <w:rPr>
          <w:rFonts w:cs="Calibri"/>
          <w:sz w:val="20"/>
          <w:szCs w:val="20"/>
        </w:rPr>
        <w:t xml:space="preserve">The Applicant informs that he/she has/has not received* </w:t>
      </w:r>
      <w:r w:rsidRPr="00A5210D">
        <w:rPr>
          <w:rFonts w:cs="Calibri"/>
          <w:sz w:val="20"/>
          <w:szCs w:val="20"/>
        </w:rPr>
        <w:t>co-</w:t>
      </w:r>
      <w:r w:rsidRPr="00A5210D">
        <w:rPr>
          <w:rFonts w:cs="Calibri"/>
          <w:sz w:val="20"/>
          <w:szCs w:val="20"/>
        </w:rPr>
        <w:t>funding from other sources (both external and PUEB) for the performance of the indicated research activity which is the subject of this application</w:t>
      </w:r>
      <w:r w:rsidRPr="00A5210D">
        <w:rPr>
          <w:rFonts w:cs="Calibri"/>
          <w:sz w:val="20"/>
          <w:szCs w:val="20"/>
        </w:rPr>
        <w:t>.</w:t>
      </w:r>
    </w:p>
    <w:p w14:paraId="684F5B7D" w14:textId="77777777" w:rsidR="00817470" w:rsidRPr="00A5210D" w:rsidRDefault="00817470" w:rsidP="00817470">
      <w:pPr>
        <w:pStyle w:val="ListParagraph"/>
        <w:spacing w:line="288" w:lineRule="auto"/>
        <w:ind w:left="360"/>
        <w:jc w:val="both"/>
        <w:outlineLvl w:val="0"/>
        <w:rPr>
          <w:rFonts w:cs="Calibri"/>
          <w:sz w:val="20"/>
          <w:szCs w:val="20"/>
        </w:rPr>
      </w:pPr>
    </w:p>
    <w:p w14:paraId="75BF2072" w14:textId="196CB004" w:rsidR="00A87B0C" w:rsidRPr="00A5210D" w:rsidRDefault="00A87B0C" w:rsidP="00A87B0C">
      <w:pPr>
        <w:spacing w:line="288" w:lineRule="auto"/>
        <w:jc w:val="both"/>
        <w:outlineLvl w:val="0"/>
        <w:rPr>
          <w:rFonts w:ascii="Calibri" w:hAnsi="Calibri"/>
          <w:sz w:val="20"/>
          <w:szCs w:val="20"/>
          <w:lang w:val="en-GB"/>
        </w:rPr>
      </w:pPr>
    </w:p>
    <w:p w14:paraId="3A6AA649" w14:textId="25386BEF" w:rsidR="00A87B0C" w:rsidRPr="00A5210D" w:rsidRDefault="00A54E45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t>Application date</w:t>
      </w:r>
      <w:r w:rsidRPr="00A5210D">
        <w:rPr>
          <w:rFonts w:ascii="Calibri" w:hAnsi="Calibri" w:cs="Calibri"/>
          <w:sz w:val="20"/>
          <w:szCs w:val="20"/>
          <w:lang w:val="en-GB"/>
        </w:rPr>
        <w:tab/>
      </w:r>
      <w:r w:rsidRPr="00A5210D">
        <w:rPr>
          <w:rFonts w:ascii="Calibri" w:hAnsi="Calibri" w:cs="Calibri"/>
          <w:sz w:val="20"/>
          <w:szCs w:val="20"/>
          <w:lang w:val="en-GB"/>
        </w:rPr>
        <w:tab/>
      </w:r>
      <w:r w:rsidR="00A87B0C" w:rsidRPr="00A5210D">
        <w:rPr>
          <w:rFonts w:ascii="Calibri" w:hAnsi="Calibri" w:cs="Calibri"/>
          <w:sz w:val="20"/>
          <w:szCs w:val="20"/>
          <w:lang w:val="en-GB"/>
        </w:rPr>
        <w:tab/>
      </w:r>
      <w:r w:rsidR="00A87B0C" w:rsidRPr="00A5210D">
        <w:rPr>
          <w:rFonts w:ascii="Calibri" w:hAnsi="Calibri" w:cs="Calibri"/>
          <w:sz w:val="20"/>
          <w:szCs w:val="20"/>
          <w:lang w:val="en-GB"/>
        </w:rPr>
        <w:tab/>
      </w:r>
      <w:r w:rsidR="00A87B0C" w:rsidRPr="00A5210D">
        <w:rPr>
          <w:rFonts w:ascii="Calibri" w:hAnsi="Calibri" w:cs="Calibri"/>
          <w:sz w:val="20"/>
          <w:szCs w:val="20"/>
          <w:lang w:val="en-GB"/>
        </w:rPr>
        <w:tab/>
      </w:r>
      <w:r w:rsidR="00A87B0C" w:rsidRPr="00A5210D">
        <w:rPr>
          <w:rFonts w:ascii="Calibri" w:hAnsi="Calibri" w:cs="Calibri"/>
          <w:sz w:val="20"/>
          <w:szCs w:val="20"/>
          <w:lang w:val="en-GB"/>
        </w:rPr>
        <w:tab/>
      </w:r>
      <w:r w:rsidR="00A87B0C" w:rsidRPr="00A5210D">
        <w:rPr>
          <w:rFonts w:ascii="Calibri" w:hAnsi="Calibri" w:cs="Calibri"/>
          <w:sz w:val="20"/>
          <w:szCs w:val="20"/>
          <w:lang w:val="en-GB"/>
        </w:rPr>
        <w:tab/>
      </w:r>
      <w:r w:rsidRPr="00A5210D">
        <w:rPr>
          <w:rFonts w:ascii="Calibri" w:hAnsi="Calibri" w:cs="Calibri"/>
          <w:sz w:val="20"/>
          <w:szCs w:val="20"/>
          <w:lang w:val="en-GB"/>
        </w:rPr>
        <w:t xml:space="preserve">Applicant signature </w:t>
      </w:r>
    </w:p>
    <w:p w14:paraId="287A16F0" w14:textId="77777777" w:rsidR="00A87B0C" w:rsidRPr="00A5210D" w:rsidRDefault="00A87B0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6ECEC103" w14:textId="75D2D061" w:rsidR="00A87B0C" w:rsidRPr="00A5210D" w:rsidRDefault="00A87B0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339118B1" w14:textId="606D1717" w:rsidR="00BC4B64" w:rsidRPr="00A5210D" w:rsidRDefault="00BC4B64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541BB08F" w14:textId="77777777" w:rsidR="00BC4B64" w:rsidRPr="00A5210D" w:rsidRDefault="00BC4B64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053EEE4B" w14:textId="06502105" w:rsidR="00A947E5" w:rsidRPr="00A5210D" w:rsidRDefault="0026464F" w:rsidP="0026464F">
      <w:pPr>
        <w:spacing w:before="134"/>
        <w:ind w:right="218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br w:type="column"/>
      </w:r>
      <w:r w:rsidR="00A947E5" w:rsidRPr="00A5210D">
        <w:rPr>
          <w:rFonts w:ascii="Calibri" w:hAnsi="Calibri" w:cs="Calibri"/>
          <w:sz w:val="22"/>
          <w:szCs w:val="22"/>
          <w:lang w:val="en-GB"/>
        </w:rPr>
        <w:lastRenderedPageBreak/>
        <w:t>Faculty head</w:t>
      </w:r>
      <w:r w:rsidR="003E255F" w:rsidRPr="00A5210D">
        <w:rPr>
          <w:rFonts w:ascii="Calibri" w:hAnsi="Calibri" w:cs="Calibri"/>
          <w:sz w:val="22"/>
          <w:szCs w:val="22"/>
          <w:lang w:val="en-GB"/>
        </w:rPr>
        <w:t>’s</w:t>
      </w:r>
      <w:r w:rsidR="00A947E5" w:rsidRPr="00A5210D">
        <w:rPr>
          <w:rFonts w:ascii="Calibri" w:hAnsi="Calibri" w:cs="Calibri"/>
          <w:sz w:val="22"/>
          <w:szCs w:val="22"/>
          <w:lang w:val="en-GB"/>
        </w:rPr>
        <w:t xml:space="preserve"> consent to apply for a grant in the competition for </w:t>
      </w:r>
      <w:r w:rsidR="00FC16DE" w:rsidRPr="00A5210D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A947E5" w:rsidRPr="00A5210D">
        <w:rPr>
          <w:rFonts w:ascii="Calibri" w:hAnsi="Calibri" w:cs="Calibri"/>
          <w:sz w:val="22"/>
          <w:szCs w:val="22"/>
          <w:lang w:val="en-GB"/>
        </w:rPr>
        <w:t>co-f</w:t>
      </w:r>
      <w:r w:rsidR="00FC16DE" w:rsidRPr="00A5210D">
        <w:rPr>
          <w:rFonts w:ascii="Calibri" w:hAnsi="Calibri" w:cs="Calibri"/>
          <w:sz w:val="22"/>
          <w:szCs w:val="22"/>
          <w:lang w:val="en-GB"/>
        </w:rPr>
        <w:t xml:space="preserve">unding </w:t>
      </w:r>
      <w:r w:rsidR="00A947E5" w:rsidRPr="00A5210D">
        <w:rPr>
          <w:rFonts w:ascii="Calibri" w:hAnsi="Calibri" w:cs="Calibri"/>
          <w:sz w:val="22"/>
          <w:szCs w:val="22"/>
          <w:lang w:val="en-GB"/>
        </w:rPr>
        <w:t xml:space="preserve">of </w:t>
      </w:r>
      <w:r w:rsidR="003E255F" w:rsidRPr="00A5210D">
        <w:rPr>
          <w:rFonts w:ascii="Calibri" w:hAnsi="Calibri" w:cs="Calibri"/>
          <w:sz w:val="22"/>
          <w:szCs w:val="22"/>
          <w:lang w:val="en-GB"/>
        </w:rPr>
        <w:t xml:space="preserve">the costs of such </w:t>
      </w:r>
      <w:r w:rsidRPr="00A5210D">
        <w:rPr>
          <w:rFonts w:ascii="Calibri" w:hAnsi="Calibri" w:cs="Calibri"/>
          <w:sz w:val="22"/>
          <w:szCs w:val="22"/>
          <w:lang w:val="en-GB"/>
        </w:rPr>
        <w:t xml:space="preserve">research activity </w:t>
      </w:r>
      <w:r w:rsidR="003E255F" w:rsidRPr="00A5210D">
        <w:rPr>
          <w:rFonts w:ascii="Calibri" w:hAnsi="Calibri" w:cs="Calibri"/>
          <w:sz w:val="22"/>
          <w:szCs w:val="22"/>
          <w:lang w:val="en-GB"/>
        </w:rPr>
        <w:t xml:space="preserve">as is the subject matter of this application, </w:t>
      </w:r>
      <w:r w:rsidR="00FC16DE" w:rsidRPr="00A5210D">
        <w:rPr>
          <w:rFonts w:ascii="Calibri" w:hAnsi="Calibri" w:cs="Calibri"/>
          <w:sz w:val="22"/>
          <w:szCs w:val="22"/>
          <w:lang w:val="en-GB"/>
        </w:rPr>
        <w:t xml:space="preserve">under a </w:t>
      </w:r>
      <w:r w:rsidR="00A947E5" w:rsidRPr="00A5210D">
        <w:rPr>
          <w:rFonts w:ascii="Calibri" w:hAnsi="Calibri" w:cs="Calibri"/>
          <w:sz w:val="22"/>
          <w:szCs w:val="22"/>
          <w:lang w:val="en-GB"/>
        </w:rPr>
        <w:t>subsid</w:t>
      </w:r>
      <w:r w:rsidR="00FC16DE" w:rsidRPr="00A5210D">
        <w:rPr>
          <w:rFonts w:ascii="Calibri" w:hAnsi="Calibri" w:cs="Calibri"/>
          <w:sz w:val="22"/>
          <w:szCs w:val="22"/>
          <w:lang w:val="en-GB"/>
        </w:rPr>
        <w:t>y</w:t>
      </w:r>
      <w:r w:rsidR="00A947E5" w:rsidRPr="00A5210D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A5210D">
        <w:rPr>
          <w:rFonts w:asciiTheme="minorHAnsi" w:hAnsiTheme="minorHAnsi" w:cstheme="minorHAnsi"/>
          <w:sz w:val="22"/>
          <w:szCs w:val="22"/>
          <w:lang w:val="en-GB"/>
        </w:rPr>
        <w:t>for the development and sustenance of scientific and research potential</w:t>
      </w:r>
      <w:r w:rsidRPr="00A5210D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57A45216" w14:textId="77777777" w:rsidR="00BC4B64" w:rsidRPr="00A5210D" w:rsidRDefault="00BC4B64" w:rsidP="00BC4B64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169D2BBB" w14:textId="77777777" w:rsidR="0026464F" w:rsidRPr="00A5210D" w:rsidRDefault="0026464F" w:rsidP="00BC4B64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7C842D82" w14:textId="4E90731E" w:rsidR="00BC4B64" w:rsidRPr="00A5210D" w:rsidRDefault="00BC4B64" w:rsidP="00BC4B64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t>Dat</w:t>
      </w:r>
      <w:r w:rsidR="00A947E5" w:rsidRPr="00A5210D">
        <w:rPr>
          <w:rFonts w:ascii="Calibri" w:hAnsi="Calibri" w:cs="Calibri"/>
          <w:sz w:val="20"/>
          <w:szCs w:val="20"/>
          <w:lang w:val="en-GB"/>
        </w:rPr>
        <w:t xml:space="preserve">e and </w:t>
      </w:r>
      <w:r w:rsidR="0026464F" w:rsidRPr="00A5210D">
        <w:rPr>
          <w:rFonts w:ascii="Calibri" w:hAnsi="Calibri" w:cs="Calibri"/>
          <w:sz w:val="20"/>
          <w:szCs w:val="20"/>
          <w:lang w:val="en-GB"/>
        </w:rPr>
        <w:t>F</w:t>
      </w:r>
      <w:r w:rsidR="00A947E5" w:rsidRPr="00A5210D">
        <w:rPr>
          <w:rFonts w:ascii="Calibri" w:hAnsi="Calibri" w:cs="Calibri"/>
          <w:sz w:val="20"/>
          <w:szCs w:val="20"/>
          <w:lang w:val="en-GB"/>
        </w:rPr>
        <w:t xml:space="preserve">aculty </w:t>
      </w:r>
      <w:r w:rsidR="0026464F" w:rsidRPr="00A5210D">
        <w:rPr>
          <w:rFonts w:ascii="Calibri" w:hAnsi="Calibri" w:cs="Calibri"/>
          <w:sz w:val="20"/>
          <w:szCs w:val="20"/>
          <w:lang w:val="en-GB"/>
        </w:rPr>
        <w:t>H</w:t>
      </w:r>
      <w:r w:rsidR="00A947E5" w:rsidRPr="00A5210D">
        <w:rPr>
          <w:rFonts w:ascii="Calibri" w:hAnsi="Calibri" w:cs="Calibri"/>
          <w:sz w:val="20"/>
          <w:szCs w:val="20"/>
          <w:lang w:val="en-GB"/>
        </w:rPr>
        <w:t xml:space="preserve">ead </w:t>
      </w:r>
      <w:r w:rsidR="00FC16DE" w:rsidRPr="00A5210D">
        <w:rPr>
          <w:rFonts w:ascii="Calibri" w:hAnsi="Calibri" w:cs="Calibri"/>
          <w:sz w:val="20"/>
          <w:szCs w:val="20"/>
          <w:lang w:val="en-GB"/>
        </w:rPr>
        <w:t>signature</w:t>
      </w:r>
    </w:p>
    <w:p w14:paraId="0CCF8967" w14:textId="77777777" w:rsidR="00A87B0C" w:rsidRPr="00A5210D" w:rsidRDefault="00A87B0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10D6EAE5" w14:textId="72651AE4" w:rsidR="00A87B0C" w:rsidRPr="00A5210D" w:rsidRDefault="005852D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t>As advisor</w:t>
      </w:r>
      <w:r w:rsidR="00A5210D">
        <w:rPr>
          <w:rFonts w:ascii="Calibri" w:hAnsi="Calibri" w:cs="Calibri"/>
          <w:sz w:val="20"/>
          <w:szCs w:val="20"/>
          <w:lang w:val="en-GB"/>
        </w:rPr>
        <w:t>(s)</w:t>
      </w:r>
      <w:r w:rsidRPr="00A5210D">
        <w:rPr>
          <w:rFonts w:ascii="Calibri" w:hAnsi="Calibri" w:cs="Calibri"/>
          <w:sz w:val="20"/>
          <w:szCs w:val="20"/>
          <w:lang w:val="en-GB"/>
        </w:rPr>
        <w:t xml:space="preserve"> of the applicant, we consent to this application being submitted.</w:t>
      </w:r>
    </w:p>
    <w:p w14:paraId="5263AED6" w14:textId="77777777" w:rsidR="005852DC" w:rsidRPr="00A5210D" w:rsidRDefault="005852D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09A3E2AA" w14:textId="39C60D79" w:rsidR="005852DC" w:rsidRPr="00A5210D" w:rsidRDefault="005852D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t>Date and Advisor(s) signature</w:t>
      </w:r>
    </w:p>
    <w:p w14:paraId="1FFE08B1" w14:textId="77777777" w:rsidR="00A87B0C" w:rsidRPr="00A5210D" w:rsidRDefault="00A87B0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6FA03C4C" w14:textId="77777777" w:rsidR="00A87B0C" w:rsidRPr="00A5210D" w:rsidRDefault="00A87B0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7136332E" w14:textId="77777777" w:rsidR="00A87B0C" w:rsidRPr="00A5210D" w:rsidRDefault="00A87B0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p w14:paraId="47566A6A" w14:textId="007E0C07" w:rsidR="00A87B0C" w:rsidRPr="00A5210D" w:rsidRDefault="00FC16DE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  <w:r w:rsidRPr="00A5210D">
        <w:rPr>
          <w:rFonts w:ascii="Calibri" w:hAnsi="Calibri" w:cs="Calibri"/>
          <w:sz w:val="20"/>
          <w:szCs w:val="20"/>
          <w:lang w:val="en-GB"/>
        </w:rPr>
        <w:t>E-mail a s</w:t>
      </w:r>
      <w:r w:rsidR="00A947E5" w:rsidRPr="00A5210D">
        <w:rPr>
          <w:rFonts w:ascii="Calibri" w:hAnsi="Calibri" w:cs="Calibri"/>
          <w:sz w:val="20"/>
          <w:szCs w:val="20"/>
          <w:lang w:val="en-GB"/>
        </w:rPr>
        <w:t xml:space="preserve">can of </w:t>
      </w:r>
      <w:r w:rsidRPr="00A5210D">
        <w:rPr>
          <w:rFonts w:ascii="Calibri" w:hAnsi="Calibri" w:cs="Calibri"/>
          <w:sz w:val="20"/>
          <w:szCs w:val="20"/>
          <w:lang w:val="en-GB"/>
        </w:rPr>
        <w:t xml:space="preserve">this </w:t>
      </w:r>
      <w:r w:rsidR="00A947E5" w:rsidRPr="00A5210D">
        <w:rPr>
          <w:rFonts w:ascii="Calibri" w:hAnsi="Calibri" w:cs="Calibri"/>
          <w:sz w:val="20"/>
          <w:szCs w:val="20"/>
          <w:lang w:val="en-GB"/>
        </w:rPr>
        <w:t xml:space="preserve">application </w:t>
      </w:r>
      <w:r w:rsidR="00560DED" w:rsidRPr="00A5210D">
        <w:rPr>
          <w:rFonts w:ascii="Calibri" w:hAnsi="Calibri" w:cs="Calibri"/>
          <w:sz w:val="20"/>
          <w:szCs w:val="20"/>
          <w:lang w:val="en-GB"/>
        </w:rPr>
        <w:t xml:space="preserve">with annexes </w:t>
      </w:r>
      <w:r w:rsidR="00A947E5" w:rsidRPr="00A5210D">
        <w:rPr>
          <w:rFonts w:ascii="Calibri" w:hAnsi="Calibri" w:cs="Calibri"/>
          <w:sz w:val="20"/>
          <w:szCs w:val="20"/>
          <w:lang w:val="en-GB"/>
        </w:rPr>
        <w:t xml:space="preserve">to </w:t>
      </w:r>
      <w:hyperlink r:id="rId9" w:history="1">
        <w:r w:rsidR="00A87B0C" w:rsidRPr="00A5210D">
          <w:rPr>
            <w:rStyle w:val="Hyperlink"/>
            <w:rFonts w:ascii="Calibri" w:hAnsi="Calibri" w:cs="Calibri"/>
            <w:sz w:val="20"/>
            <w:szCs w:val="20"/>
            <w:lang w:val="en-GB"/>
          </w:rPr>
          <w:t>dbn@ue.poznan.pl</w:t>
        </w:r>
      </w:hyperlink>
      <w:r w:rsidRPr="00A5210D">
        <w:rPr>
          <w:rStyle w:val="Hyperlink"/>
          <w:rFonts w:ascii="Calibri" w:hAnsi="Calibri" w:cs="Calibri"/>
          <w:sz w:val="20"/>
          <w:szCs w:val="20"/>
          <w:u w:val="none"/>
          <w:lang w:val="en-GB"/>
        </w:rPr>
        <w:t>.</w:t>
      </w:r>
    </w:p>
    <w:p w14:paraId="5E82DA42" w14:textId="34F99CC6" w:rsidR="00DE2F5C" w:rsidRPr="00A5210D" w:rsidRDefault="00DE2F5C" w:rsidP="00A87B0C">
      <w:pPr>
        <w:spacing w:line="288" w:lineRule="auto"/>
        <w:outlineLvl w:val="0"/>
        <w:rPr>
          <w:rFonts w:ascii="Calibri" w:hAnsi="Calibri" w:cs="Calibri"/>
          <w:sz w:val="20"/>
          <w:szCs w:val="20"/>
          <w:lang w:val="en-GB"/>
        </w:rPr>
      </w:pPr>
    </w:p>
    <w:sectPr w:rsidR="00DE2F5C" w:rsidRPr="00A5210D" w:rsidSect="00195895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D0EA1" w14:textId="77777777" w:rsidR="007F02C0" w:rsidRDefault="007F02C0">
      <w:r>
        <w:separator/>
      </w:r>
    </w:p>
  </w:endnote>
  <w:endnote w:type="continuationSeparator" w:id="0">
    <w:p w14:paraId="39A97117" w14:textId="77777777" w:rsidR="007F02C0" w:rsidRDefault="007F0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2F1B7" w14:textId="77777777" w:rsidR="007F02C0" w:rsidRDefault="007F02C0">
      <w:r>
        <w:separator/>
      </w:r>
    </w:p>
  </w:footnote>
  <w:footnote w:type="continuationSeparator" w:id="0">
    <w:p w14:paraId="65B1A8AA" w14:textId="77777777" w:rsidR="007F02C0" w:rsidRDefault="007F02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6328C" w14:textId="3A2D5E1B" w:rsidR="009426CF" w:rsidRPr="001B530C" w:rsidRDefault="00330503" w:rsidP="003C79D3">
    <w:pPr>
      <w:pStyle w:val="Header"/>
      <w:jc w:val="right"/>
      <w:rPr>
        <w:rFonts w:ascii="Calibri" w:hAnsi="Calibri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ABB112C" wp14:editId="1A3D3BD7">
          <wp:simplePos x="0" y="0"/>
          <wp:positionH relativeFrom="column">
            <wp:posOffset>-1000125</wp:posOffset>
          </wp:positionH>
          <wp:positionV relativeFrom="paragraph">
            <wp:posOffset>-443865</wp:posOffset>
          </wp:positionV>
          <wp:extent cx="7472680" cy="1466850"/>
          <wp:effectExtent l="0" t="0" r="0" b="0"/>
          <wp:wrapNone/>
          <wp:docPr id="1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gora listownik 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2680" cy="146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26CF" w:rsidRPr="001B530C">
      <w:rPr>
        <w:rFonts w:ascii="Calibri" w:hAnsi="Calibri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</w:t>
    </w:r>
  </w:p>
  <w:p w14:paraId="0C4E061F" w14:textId="77777777" w:rsidR="009426CF" w:rsidRDefault="00942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617C1"/>
    <w:multiLevelType w:val="hybridMultilevel"/>
    <w:tmpl w:val="E0304F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E04"/>
    <w:multiLevelType w:val="multilevel"/>
    <w:tmpl w:val="CF5EF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9E00F90"/>
    <w:multiLevelType w:val="hybridMultilevel"/>
    <w:tmpl w:val="F5C42AC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923AAB"/>
    <w:multiLevelType w:val="hybridMultilevel"/>
    <w:tmpl w:val="2D847BD2"/>
    <w:lvl w:ilvl="0" w:tplc="F07AF8EC">
      <w:start w:val="1"/>
      <w:numFmt w:val="lowerLetter"/>
      <w:lvlText w:val="%1."/>
      <w:lvlJc w:val="left"/>
      <w:pPr>
        <w:ind w:left="143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50" w:hanging="360"/>
      </w:pPr>
    </w:lvl>
    <w:lvl w:ilvl="2" w:tplc="0415001B" w:tentative="1">
      <w:start w:val="1"/>
      <w:numFmt w:val="lowerRoman"/>
      <w:lvlText w:val="%3."/>
      <w:lvlJc w:val="right"/>
      <w:pPr>
        <w:ind w:left="2870" w:hanging="180"/>
      </w:pPr>
    </w:lvl>
    <w:lvl w:ilvl="3" w:tplc="0415000F" w:tentative="1">
      <w:start w:val="1"/>
      <w:numFmt w:val="decimal"/>
      <w:lvlText w:val="%4."/>
      <w:lvlJc w:val="left"/>
      <w:pPr>
        <w:ind w:left="3590" w:hanging="360"/>
      </w:pPr>
    </w:lvl>
    <w:lvl w:ilvl="4" w:tplc="04150019" w:tentative="1">
      <w:start w:val="1"/>
      <w:numFmt w:val="lowerLetter"/>
      <w:lvlText w:val="%5."/>
      <w:lvlJc w:val="left"/>
      <w:pPr>
        <w:ind w:left="4310" w:hanging="360"/>
      </w:pPr>
    </w:lvl>
    <w:lvl w:ilvl="5" w:tplc="0415001B" w:tentative="1">
      <w:start w:val="1"/>
      <w:numFmt w:val="lowerRoman"/>
      <w:lvlText w:val="%6."/>
      <w:lvlJc w:val="right"/>
      <w:pPr>
        <w:ind w:left="5030" w:hanging="180"/>
      </w:pPr>
    </w:lvl>
    <w:lvl w:ilvl="6" w:tplc="0415000F" w:tentative="1">
      <w:start w:val="1"/>
      <w:numFmt w:val="decimal"/>
      <w:lvlText w:val="%7."/>
      <w:lvlJc w:val="left"/>
      <w:pPr>
        <w:ind w:left="5750" w:hanging="360"/>
      </w:pPr>
    </w:lvl>
    <w:lvl w:ilvl="7" w:tplc="04150019" w:tentative="1">
      <w:start w:val="1"/>
      <w:numFmt w:val="lowerLetter"/>
      <w:lvlText w:val="%8."/>
      <w:lvlJc w:val="left"/>
      <w:pPr>
        <w:ind w:left="6470" w:hanging="360"/>
      </w:pPr>
    </w:lvl>
    <w:lvl w:ilvl="8" w:tplc="0415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4" w15:restartNumberingAfterBreak="0">
    <w:nsid w:val="14DF70F3"/>
    <w:multiLevelType w:val="hybridMultilevel"/>
    <w:tmpl w:val="B5C4CB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B7324B"/>
    <w:multiLevelType w:val="multilevel"/>
    <w:tmpl w:val="8444C0FE"/>
    <w:lvl w:ilvl="0">
      <w:start w:val="3"/>
      <w:numFmt w:val="decimal"/>
      <w:lvlText w:val="%1."/>
      <w:lvlJc w:val="left"/>
      <w:pPr>
        <w:tabs>
          <w:tab w:val="num" w:pos="348"/>
        </w:tabs>
        <w:ind w:left="348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773"/>
        </w:tabs>
        <w:ind w:left="1773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688"/>
        </w:tabs>
        <w:ind w:left="2688" w:hanging="375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3213"/>
        </w:tabs>
        <w:ind w:left="3213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33"/>
        </w:tabs>
        <w:ind w:left="3933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53"/>
        </w:tabs>
        <w:ind w:left="4653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373"/>
        </w:tabs>
        <w:ind w:left="5373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093"/>
        </w:tabs>
        <w:ind w:left="6093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13"/>
        </w:tabs>
        <w:ind w:left="6813" w:hanging="180"/>
      </w:pPr>
      <w:rPr>
        <w:rFonts w:cs="Times New Roman" w:hint="default"/>
      </w:rPr>
    </w:lvl>
  </w:abstractNum>
  <w:abstractNum w:abstractNumId="6" w15:restartNumberingAfterBreak="0">
    <w:nsid w:val="3C9E4377"/>
    <w:multiLevelType w:val="hybridMultilevel"/>
    <w:tmpl w:val="9F7CF2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327D3A"/>
    <w:multiLevelType w:val="hybridMultilevel"/>
    <w:tmpl w:val="0386A25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4E1A8E"/>
    <w:multiLevelType w:val="hybridMultilevel"/>
    <w:tmpl w:val="51C43A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B3CA8"/>
    <w:multiLevelType w:val="hybridMultilevel"/>
    <w:tmpl w:val="179AD37C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D4A05"/>
    <w:multiLevelType w:val="hybridMultilevel"/>
    <w:tmpl w:val="184EC67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040F286">
      <w:start w:val="1"/>
      <w:numFmt w:val="decimal"/>
      <w:lvlText w:val="%2)"/>
      <w:lvlJc w:val="left"/>
      <w:pPr>
        <w:tabs>
          <w:tab w:val="num" w:pos="1485"/>
        </w:tabs>
        <w:ind w:left="1485" w:hanging="405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607533EB"/>
    <w:multiLevelType w:val="hybridMultilevel"/>
    <w:tmpl w:val="6F4A0A2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546C10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E054AA"/>
    <w:multiLevelType w:val="hybridMultilevel"/>
    <w:tmpl w:val="439654F0"/>
    <w:lvl w:ilvl="0" w:tplc="6840C65C">
      <w:start w:val="5"/>
      <w:numFmt w:val="upperRoman"/>
      <w:lvlText w:val="%1."/>
      <w:lvlJc w:val="left"/>
      <w:pPr>
        <w:tabs>
          <w:tab w:val="num" w:pos="360"/>
        </w:tabs>
        <w:ind w:left="360" w:hanging="72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13" w15:restartNumberingAfterBreak="0">
    <w:nsid w:val="65886B68"/>
    <w:multiLevelType w:val="hybridMultilevel"/>
    <w:tmpl w:val="A7B2D9F0"/>
    <w:lvl w:ilvl="0" w:tplc="8EF4CA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A5021B"/>
    <w:multiLevelType w:val="multilevel"/>
    <w:tmpl w:val="0C6E1F3A"/>
    <w:lvl w:ilvl="0">
      <w:start w:val="1"/>
      <w:numFmt w:val="decimal"/>
      <w:lvlText w:val="%1."/>
      <w:lvlJc w:val="left"/>
      <w:pPr>
        <w:ind w:left="709" w:hanging="356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GB" w:eastAsia="en-GB" w:bidi="en-GB"/>
      </w:rPr>
    </w:lvl>
    <w:lvl w:ilvl="1">
      <w:start w:val="1"/>
      <w:numFmt w:val="decimal"/>
      <w:lvlText w:val="%1.%2."/>
      <w:lvlJc w:val="left"/>
      <w:pPr>
        <w:ind w:left="1700" w:hanging="708"/>
        <w:jc w:val="right"/>
      </w:pPr>
      <w:rPr>
        <w:rFonts w:hint="default"/>
        <w:b w:val="0"/>
        <w:spacing w:val="-1"/>
        <w:w w:val="100"/>
        <w:lang w:val="en-GB" w:eastAsia="en-GB" w:bidi="en-GB"/>
      </w:rPr>
    </w:lvl>
    <w:lvl w:ilvl="2">
      <w:start w:val="1"/>
      <w:numFmt w:val="lowerLetter"/>
      <w:lvlText w:val="%3."/>
      <w:lvlJc w:val="left"/>
      <w:pPr>
        <w:ind w:left="1426" w:hanging="708"/>
      </w:pPr>
      <w:rPr>
        <w:rFonts w:ascii="Calibri" w:eastAsia="Calibri" w:hAnsi="Calibri" w:cs="Calibri" w:hint="default"/>
        <w:b/>
        <w:bCs/>
        <w:spacing w:val="-1"/>
        <w:w w:val="100"/>
        <w:sz w:val="22"/>
        <w:szCs w:val="22"/>
        <w:lang w:val="en-GB" w:eastAsia="en-GB" w:bidi="en-GB"/>
      </w:rPr>
    </w:lvl>
    <w:lvl w:ilvl="3">
      <w:numFmt w:val="bullet"/>
      <w:lvlText w:val="•"/>
      <w:lvlJc w:val="left"/>
      <w:pPr>
        <w:ind w:left="1420" w:hanging="708"/>
      </w:pPr>
      <w:rPr>
        <w:rFonts w:hint="default"/>
        <w:lang w:val="en-GB" w:eastAsia="en-GB" w:bidi="en-GB"/>
      </w:rPr>
    </w:lvl>
    <w:lvl w:ilvl="4">
      <w:numFmt w:val="bullet"/>
      <w:lvlText w:val="•"/>
      <w:lvlJc w:val="left"/>
      <w:pPr>
        <w:ind w:left="2529" w:hanging="708"/>
      </w:pPr>
      <w:rPr>
        <w:rFonts w:hint="default"/>
        <w:lang w:val="en-GB" w:eastAsia="en-GB" w:bidi="en-GB"/>
      </w:rPr>
    </w:lvl>
    <w:lvl w:ilvl="5">
      <w:numFmt w:val="bullet"/>
      <w:lvlText w:val="•"/>
      <w:lvlJc w:val="left"/>
      <w:pPr>
        <w:ind w:left="3638" w:hanging="708"/>
      </w:pPr>
      <w:rPr>
        <w:rFonts w:hint="default"/>
        <w:lang w:val="en-GB" w:eastAsia="en-GB" w:bidi="en-GB"/>
      </w:rPr>
    </w:lvl>
    <w:lvl w:ilvl="6">
      <w:numFmt w:val="bullet"/>
      <w:lvlText w:val="•"/>
      <w:lvlJc w:val="left"/>
      <w:pPr>
        <w:ind w:left="4748" w:hanging="708"/>
      </w:pPr>
      <w:rPr>
        <w:rFonts w:hint="default"/>
        <w:lang w:val="en-GB" w:eastAsia="en-GB" w:bidi="en-GB"/>
      </w:rPr>
    </w:lvl>
    <w:lvl w:ilvl="7">
      <w:numFmt w:val="bullet"/>
      <w:lvlText w:val="•"/>
      <w:lvlJc w:val="left"/>
      <w:pPr>
        <w:ind w:left="5857" w:hanging="708"/>
      </w:pPr>
      <w:rPr>
        <w:rFonts w:hint="default"/>
        <w:lang w:val="en-GB" w:eastAsia="en-GB" w:bidi="en-GB"/>
      </w:rPr>
    </w:lvl>
    <w:lvl w:ilvl="8">
      <w:numFmt w:val="bullet"/>
      <w:lvlText w:val="•"/>
      <w:lvlJc w:val="left"/>
      <w:pPr>
        <w:ind w:left="6967" w:hanging="708"/>
      </w:pPr>
      <w:rPr>
        <w:rFonts w:hint="default"/>
        <w:lang w:val="en-GB" w:eastAsia="en-GB" w:bidi="en-GB"/>
      </w:rPr>
    </w:lvl>
  </w:abstractNum>
  <w:abstractNum w:abstractNumId="15" w15:restartNumberingAfterBreak="0">
    <w:nsid w:val="6C5008D6"/>
    <w:multiLevelType w:val="hybridMultilevel"/>
    <w:tmpl w:val="5B12442C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E07D4E"/>
    <w:multiLevelType w:val="hybridMultilevel"/>
    <w:tmpl w:val="1AF8F210"/>
    <w:lvl w:ilvl="0" w:tplc="15A81120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EFB57CA"/>
    <w:multiLevelType w:val="hybridMultilevel"/>
    <w:tmpl w:val="5882E5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6019CB"/>
    <w:multiLevelType w:val="multilevel"/>
    <w:tmpl w:val="43381016"/>
    <w:lvl w:ilvl="0">
      <w:start w:val="1"/>
      <w:numFmt w:val="decimal"/>
      <w:lvlText w:val="%1."/>
      <w:lvlJc w:val="left"/>
      <w:pPr>
        <w:tabs>
          <w:tab w:val="num" w:pos="348"/>
        </w:tabs>
        <w:ind w:left="348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773"/>
        </w:tabs>
        <w:ind w:left="1773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688"/>
        </w:tabs>
        <w:ind w:left="2688" w:hanging="375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3213"/>
        </w:tabs>
        <w:ind w:left="3213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33"/>
        </w:tabs>
        <w:ind w:left="3933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53"/>
        </w:tabs>
        <w:ind w:left="4653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373"/>
        </w:tabs>
        <w:ind w:left="5373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093"/>
        </w:tabs>
        <w:ind w:left="6093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13"/>
        </w:tabs>
        <w:ind w:left="6813" w:hanging="180"/>
      </w:pPr>
      <w:rPr>
        <w:rFonts w:cs="Times New Roman" w:hint="default"/>
      </w:rPr>
    </w:lvl>
  </w:abstractNum>
  <w:abstractNum w:abstractNumId="19" w15:restartNumberingAfterBreak="0">
    <w:nsid w:val="78647744"/>
    <w:multiLevelType w:val="hybridMultilevel"/>
    <w:tmpl w:val="BF0CAA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725539">
    <w:abstractNumId w:val="5"/>
  </w:num>
  <w:num w:numId="2" w16cid:durableId="1908226273">
    <w:abstractNumId w:val="16"/>
  </w:num>
  <w:num w:numId="3" w16cid:durableId="1854567743">
    <w:abstractNumId w:val="18"/>
  </w:num>
  <w:num w:numId="4" w16cid:durableId="1684090920">
    <w:abstractNumId w:val="12"/>
  </w:num>
  <w:num w:numId="5" w16cid:durableId="1843935349">
    <w:abstractNumId w:val="13"/>
  </w:num>
  <w:num w:numId="6" w16cid:durableId="1412581364">
    <w:abstractNumId w:val="9"/>
  </w:num>
  <w:num w:numId="7" w16cid:durableId="1821800988">
    <w:abstractNumId w:val="15"/>
  </w:num>
  <w:num w:numId="8" w16cid:durableId="1061490261">
    <w:abstractNumId w:val="11"/>
  </w:num>
  <w:num w:numId="9" w16cid:durableId="222495470">
    <w:abstractNumId w:val="17"/>
  </w:num>
  <w:num w:numId="10" w16cid:durableId="761950482">
    <w:abstractNumId w:val="8"/>
  </w:num>
  <w:num w:numId="11" w16cid:durableId="1092820526">
    <w:abstractNumId w:val="4"/>
  </w:num>
  <w:num w:numId="12" w16cid:durableId="2065445708">
    <w:abstractNumId w:val="19"/>
  </w:num>
  <w:num w:numId="13" w16cid:durableId="333921230">
    <w:abstractNumId w:val="6"/>
  </w:num>
  <w:num w:numId="14" w16cid:durableId="191038867">
    <w:abstractNumId w:val="10"/>
  </w:num>
  <w:num w:numId="15" w16cid:durableId="1442722463">
    <w:abstractNumId w:val="2"/>
  </w:num>
  <w:num w:numId="16" w16cid:durableId="300162652">
    <w:abstractNumId w:val="3"/>
  </w:num>
  <w:num w:numId="17" w16cid:durableId="1491406598">
    <w:abstractNumId w:val="1"/>
  </w:num>
  <w:num w:numId="18" w16cid:durableId="1292008003">
    <w:abstractNumId w:val="14"/>
  </w:num>
  <w:num w:numId="19" w16cid:durableId="2006012689">
    <w:abstractNumId w:val="7"/>
  </w:num>
  <w:num w:numId="20" w16cid:durableId="1194266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TQ0Nzc1NDSwsLRQ0lEKTi0uzszPAykwqgUAPwcUrSwAAAA="/>
  </w:docVars>
  <w:rsids>
    <w:rsidRoot w:val="00AE6828"/>
    <w:rsid w:val="000000B6"/>
    <w:rsid w:val="00007AAF"/>
    <w:rsid w:val="000113E0"/>
    <w:rsid w:val="000212B4"/>
    <w:rsid w:val="00025B0A"/>
    <w:rsid w:val="00025DB7"/>
    <w:rsid w:val="00053225"/>
    <w:rsid w:val="00053612"/>
    <w:rsid w:val="00053BF8"/>
    <w:rsid w:val="00053E53"/>
    <w:rsid w:val="00066B2B"/>
    <w:rsid w:val="00077382"/>
    <w:rsid w:val="000948C6"/>
    <w:rsid w:val="00096DBA"/>
    <w:rsid w:val="000A1823"/>
    <w:rsid w:val="000B065C"/>
    <w:rsid w:val="000B117A"/>
    <w:rsid w:val="000B2909"/>
    <w:rsid w:val="000C0439"/>
    <w:rsid w:val="000D19D0"/>
    <w:rsid w:val="000D1A74"/>
    <w:rsid w:val="000D68E9"/>
    <w:rsid w:val="000E59E1"/>
    <w:rsid w:val="000F140F"/>
    <w:rsid w:val="000F1B25"/>
    <w:rsid w:val="000F2987"/>
    <w:rsid w:val="000F29D6"/>
    <w:rsid w:val="000F402C"/>
    <w:rsid w:val="000F71EE"/>
    <w:rsid w:val="00103F63"/>
    <w:rsid w:val="00111A35"/>
    <w:rsid w:val="001150CD"/>
    <w:rsid w:val="00116CEA"/>
    <w:rsid w:val="00124D0D"/>
    <w:rsid w:val="001253FC"/>
    <w:rsid w:val="00126E11"/>
    <w:rsid w:val="00131BA2"/>
    <w:rsid w:val="0013727F"/>
    <w:rsid w:val="00140B2B"/>
    <w:rsid w:val="00143D75"/>
    <w:rsid w:val="00154692"/>
    <w:rsid w:val="00180113"/>
    <w:rsid w:val="001808B1"/>
    <w:rsid w:val="00182A50"/>
    <w:rsid w:val="00184DF2"/>
    <w:rsid w:val="0019140F"/>
    <w:rsid w:val="00195895"/>
    <w:rsid w:val="0019686E"/>
    <w:rsid w:val="001971B9"/>
    <w:rsid w:val="001A3EE1"/>
    <w:rsid w:val="001A7617"/>
    <w:rsid w:val="001B5173"/>
    <w:rsid w:val="001B530C"/>
    <w:rsid w:val="001C2E48"/>
    <w:rsid w:val="001C553C"/>
    <w:rsid w:val="001C5A40"/>
    <w:rsid w:val="001C7C4F"/>
    <w:rsid w:val="001D1A8E"/>
    <w:rsid w:val="001E5D19"/>
    <w:rsid w:val="001F3B32"/>
    <w:rsid w:val="001F7D69"/>
    <w:rsid w:val="002026EB"/>
    <w:rsid w:val="00206BB7"/>
    <w:rsid w:val="002073E6"/>
    <w:rsid w:val="00210140"/>
    <w:rsid w:val="002119E1"/>
    <w:rsid w:val="0021434A"/>
    <w:rsid w:val="002241D8"/>
    <w:rsid w:val="00232ED5"/>
    <w:rsid w:val="00233482"/>
    <w:rsid w:val="002455A6"/>
    <w:rsid w:val="00263285"/>
    <w:rsid w:val="002638FF"/>
    <w:rsid w:val="0026464F"/>
    <w:rsid w:val="00270EDC"/>
    <w:rsid w:val="002775D1"/>
    <w:rsid w:val="002824B4"/>
    <w:rsid w:val="002827CE"/>
    <w:rsid w:val="0028292A"/>
    <w:rsid w:val="002A086B"/>
    <w:rsid w:val="002A3079"/>
    <w:rsid w:val="002A33C7"/>
    <w:rsid w:val="002B194A"/>
    <w:rsid w:val="002B25B5"/>
    <w:rsid w:val="002B4769"/>
    <w:rsid w:val="002B6359"/>
    <w:rsid w:val="002C3CD4"/>
    <w:rsid w:val="002E533E"/>
    <w:rsid w:val="0030025E"/>
    <w:rsid w:val="00310373"/>
    <w:rsid w:val="00312D23"/>
    <w:rsid w:val="0032262B"/>
    <w:rsid w:val="00330503"/>
    <w:rsid w:val="00331C74"/>
    <w:rsid w:val="0034204F"/>
    <w:rsid w:val="003432F5"/>
    <w:rsid w:val="00343A3E"/>
    <w:rsid w:val="00350179"/>
    <w:rsid w:val="00362760"/>
    <w:rsid w:val="00362925"/>
    <w:rsid w:val="003649DA"/>
    <w:rsid w:val="00373DF0"/>
    <w:rsid w:val="003810D8"/>
    <w:rsid w:val="003825B7"/>
    <w:rsid w:val="003B047A"/>
    <w:rsid w:val="003B6F13"/>
    <w:rsid w:val="003C79D3"/>
    <w:rsid w:val="003C7A69"/>
    <w:rsid w:val="003D5B7A"/>
    <w:rsid w:val="003E0624"/>
    <w:rsid w:val="003E255F"/>
    <w:rsid w:val="003E4559"/>
    <w:rsid w:val="003F2D63"/>
    <w:rsid w:val="003F4BF9"/>
    <w:rsid w:val="003F6FC1"/>
    <w:rsid w:val="00403235"/>
    <w:rsid w:val="004040EE"/>
    <w:rsid w:val="004045E0"/>
    <w:rsid w:val="00407E5D"/>
    <w:rsid w:val="00410F72"/>
    <w:rsid w:val="00422B6C"/>
    <w:rsid w:val="00446483"/>
    <w:rsid w:val="00453AF6"/>
    <w:rsid w:val="00471CB7"/>
    <w:rsid w:val="00477D4D"/>
    <w:rsid w:val="004805EF"/>
    <w:rsid w:val="00482ED7"/>
    <w:rsid w:val="0048673C"/>
    <w:rsid w:val="00492485"/>
    <w:rsid w:val="004A0A88"/>
    <w:rsid w:val="004A33B1"/>
    <w:rsid w:val="004B0A44"/>
    <w:rsid w:val="004B386B"/>
    <w:rsid w:val="004B6C3D"/>
    <w:rsid w:val="004B6E6D"/>
    <w:rsid w:val="004C1FCE"/>
    <w:rsid w:val="004C4A06"/>
    <w:rsid w:val="004C6AE3"/>
    <w:rsid w:val="004D0DDB"/>
    <w:rsid w:val="004E6FB3"/>
    <w:rsid w:val="004F155C"/>
    <w:rsid w:val="005034F5"/>
    <w:rsid w:val="0051663A"/>
    <w:rsid w:val="00524BEC"/>
    <w:rsid w:val="0053426C"/>
    <w:rsid w:val="005345E8"/>
    <w:rsid w:val="0054193C"/>
    <w:rsid w:val="005446EE"/>
    <w:rsid w:val="00550D08"/>
    <w:rsid w:val="00560DED"/>
    <w:rsid w:val="005621B8"/>
    <w:rsid w:val="00573849"/>
    <w:rsid w:val="00575478"/>
    <w:rsid w:val="005852DC"/>
    <w:rsid w:val="00586B7B"/>
    <w:rsid w:val="005911B0"/>
    <w:rsid w:val="00591711"/>
    <w:rsid w:val="00593055"/>
    <w:rsid w:val="0059344D"/>
    <w:rsid w:val="005970E1"/>
    <w:rsid w:val="005A35E4"/>
    <w:rsid w:val="005C565F"/>
    <w:rsid w:val="005D167C"/>
    <w:rsid w:val="005D3B9B"/>
    <w:rsid w:val="005D5CCD"/>
    <w:rsid w:val="00602DB2"/>
    <w:rsid w:val="00603327"/>
    <w:rsid w:val="00613C98"/>
    <w:rsid w:val="00621701"/>
    <w:rsid w:val="00626CC1"/>
    <w:rsid w:val="00631D2B"/>
    <w:rsid w:val="0063637F"/>
    <w:rsid w:val="0064738D"/>
    <w:rsid w:val="0065202B"/>
    <w:rsid w:val="006524F5"/>
    <w:rsid w:val="00652E82"/>
    <w:rsid w:val="0066087D"/>
    <w:rsid w:val="00665125"/>
    <w:rsid w:val="00682308"/>
    <w:rsid w:val="00685372"/>
    <w:rsid w:val="006914F3"/>
    <w:rsid w:val="00693532"/>
    <w:rsid w:val="006A4F69"/>
    <w:rsid w:val="006A649E"/>
    <w:rsid w:val="006B2352"/>
    <w:rsid w:val="006B7177"/>
    <w:rsid w:val="006C4323"/>
    <w:rsid w:val="006E6445"/>
    <w:rsid w:val="006E6682"/>
    <w:rsid w:val="0070487F"/>
    <w:rsid w:val="00713C84"/>
    <w:rsid w:val="00726B32"/>
    <w:rsid w:val="00742C41"/>
    <w:rsid w:val="00743D00"/>
    <w:rsid w:val="00743E02"/>
    <w:rsid w:val="00750B3D"/>
    <w:rsid w:val="00751453"/>
    <w:rsid w:val="00752231"/>
    <w:rsid w:val="00756136"/>
    <w:rsid w:val="00756D8C"/>
    <w:rsid w:val="00762FBC"/>
    <w:rsid w:val="0077565C"/>
    <w:rsid w:val="00791E6F"/>
    <w:rsid w:val="007A2C32"/>
    <w:rsid w:val="007B2410"/>
    <w:rsid w:val="007B3D6E"/>
    <w:rsid w:val="007B423E"/>
    <w:rsid w:val="007B52A0"/>
    <w:rsid w:val="007C70F9"/>
    <w:rsid w:val="007D1950"/>
    <w:rsid w:val="007D33E6"/>
    <w:rsid w:val="007D492C"/>
    <w:rsid w:val="007D6D58"/>
    <w:rsid w:val="007E649B"/>
    <w:rsid w:val="007F02C0"/>
    <w:rsid w:val="00805A17"/>
    <w:rsid w:val="008104EC"/>
    <w:rsid w:val="008157A0"/>
    <w:rsid w:val="00817470"/>
    <w:rsid w:val="008261D8"/>
    <w:rsid w:val="0083487A"/>
    <w:rsid w:val="00836553"/>
    <w:rsid w:val="00837610"/>
    <w:rsid w:val="008536FE"/>
    <w:rsid w:val="00853E9B"/>
    <w:rsid w:val="00861B9D"/>
    <w:rsid w:val="0086305F"/>
    <w:rsid w:val="00866EF3"/>
    <w:rsid w:val="0086707B"/>
    <w:rsid w:val="00871ECE"/>
    <w:rsid w:val="00873605"/>
    <w:rsid w:val="00875F2C"/>
    <w:rsid w:val="008772F8"/>
    <w:rsid w:val="00886A77"/>
    <w:rsid w:val="008A4775"/>
    <w:rsid w:val="008A4A23"/>
    <w:rsid w:val="008A5F2F"/>
    <w:rsid w:val="008A5F69"/>
    <w:rsid w:val="008B14F9"/>
    <w:rsid w:val="008B3B97"/>
    <w:rsid w:val="008C4EC1"/>
    <w:rsid w:val="008D5437"/>
    <w:rsid w:val="008D7462"/>
    <w:rsid w:val="008E028A"/>
    <w:rsid w:val="008E1DE0"/>
    <w:rsid w:val="008E656D"/>
    <w:rsid w:val="008F6142"/>
    <w:rsid w:val="00912265"/>
    <w:rsid w:val="00923A59"/>
    <w:rsid w:val="009426CF"/>
    <w:rsid w:val="00942AC8"/>
    <w:rsid w:val="009657B2"/>
    <w:rsid w:val="00971C6B"/>
    <w:rsid w:val="0097416F"/>
    <w:rsid w:val="009745E7"/>
    <w:rsid w:val="0098260C"/>
    <w:rsid w:val="00990C5D"/>
    <w:rsid w:val="00991329"/>
    <w:rsid w:val="009A08CE"/>
    <w:rsid w:val="009B3D0A"/>
    <w:rsid w:val="009B403E"/>
    <w:rsid w:val="009C7A76"/>
    <w:rsid w:val="009D2479"/>
    <w:rsid w:val="009D622A"/>
    <w:rsid w:val="009E6F1D"/>
    <w:rsid w:val="009F7451"/>
    <w:rsid w:val="00A01EB1"/>
    <w:rsid w:val="00A04F64"/>
    <w:rsid w:val="00A1261A"/>
    <w:rsid w:val="00A152D7"/>
    <w:rsid w:val="00A1736E"/>
    <w:rsid w:val="00A17671"/>
    <w:rsid w:val="00A17AA5"/>
    <w:rsid w:val="00A20DA2"/>
    <w:rsid w:val="00A250B4"/>
    <w:rsid w:val="00A31F25"/>
    <w:rsid w:val="00A3253C"/>
    <w:rsid w:val="00A35E6B"/>
    <w:rsid w:val="00A42CD5"/>
    <w:rsid w:val="00A46BE0"/>
    <w:rsid w:val="00A510DB"/>
    <w:rsid w:val="00A5210D"/>
    <w:rsid w:val="00A54E45"/>
    <w:rsid w:val="00A65ABF"/>
    <w:rsid w:val="00A80CD1"/>
    <w:rsid w:val="00A81D38"/>
    <w:rsid w:val="00A85648"/>
    <w:rsid w:val="00A87B0C"/>
    <w:rsid w:val="00A9277D"/>
    <w:rsid w:val="00A92831"/>
    <w:rsid w:val="00A947E5"/>
    <w:rsid w:val="00AC323D"/>
    <w:rsid w:val="00AD2412"/>
    <w:rsid w:val="00AD3B06"/>
    <w:rsid w:val="00AD5F21"/>
    <w:rsid w:val="00AD7698"/>
    <w:rsid w:val="00AE2D7B"/>
    <w:rsid w:val="00AE38BD"/>
    <w:rsid w:val="00AE6828"/>
    <w:rsid w:val="00AF1098"/>
    <w:rsid w:val="00AF1542"/>
    <w:rsid w:val="00AF770B"/>
    <w:rsid w:val="00B02433"/>
    <w:rsid w:val="00B1165D"/>
    <w:rsid w:val="00B217ED"/>
    <w:rsid w:val="00B23858"/>
    <w:rsid w:val="00B36AC3"/>
    <w:rsid w:val="00B51B4A"/>
    <w:rsid w:val="00B605CA"/>
    <w:rsid w:val="00B62345"/>
    <w:rsid w:val="00B64560"/>
    <w:rsid w:val="00B647E4"/>
    <w:rsid w:val="00B76914"/>
    <w:rsid w:val="00B8381D"/>
    <w:rsid w:val="00B83FAE"/>
    <w:rsid w:val="00B85729"/>
    <w:rsid w:val="00BA1D21"/>
    <w:rsid w:val="00BC0AFF"/>
    <w:rsid w:val="00BC0CE4"/>
    <w:rsid w:val="00BC360E"/>
    <w:rsid w:val="00BC3E6A"/>
    <w:rsid w:val="00BC4B64"/>
    <w:rsid w:val="00BE1D6C"/>
    <w:rsid w:val="00BE6013"/>
    <w:rsid w:val="00BE67DB"/>
    <w:rsid w:val="00BE730E"/>
    <w:rsid w:val="00BF339F"/>
    <w:rsid w:val="00BF47D6"/>
    <w:rsid w:val="00C01F07"/>
    <w:rsid w:val="00C05ABB"/>
    <w:rsid w:val="00C10889"/>
    <w:rsid w:val="00C13718"/>
    <w:rsid w:val="00C14BE9"/>
    <w:rsid w:val="00C2553E"/>
    <w:rsid w:val="00C322BF"/>
    <w:rsid w:val="00C40D36"/>
    <w:rsid w:val="00C603F1"/>
    <w:rsid w:val="00C66E90"/>
    <w:rsid w:val="00C748C8"/>
    <w:rsid w:val="00C76B97"/>
    <w:rsid w:val="00C857DB"/>
    <w:rsid w:val="00C85F1D"/>
    <w:rsid w:val="00CA334A"/>
    <w:rsid w:val="00CA3CD0"/>
    <w:rsid w:val="00CA72AA"/>
    <w:rsid w:val="00CA7CA3"/>
    <w:rsid w:val="00CB163E"/>
    <w:rsid w:val="00CB446A"/>
    <w:rsid w:val="00CB5C26"/>
    <w:rsid w:val="00CB795F"/>
    <w:rsid w:val="00CC69D5"/>
    <w:rsid w:val="00CD056D"/>
    <w:rsid w:val="00CD30FE"/>
    <w:rsid w:val="00CD7330"/>
    <w:rsid w:val="00CE5CAC"/>
    <w:rsid w:val="00D023B4"/>
    <w:rsid w:val="00D04E5A"/>
    <w:rsid w:val="00D05A9D"/>
    <w:rsid w:val="00D074C4"/>
    <w:rsid w:val="00D170E8"/>
    <w:rsid w:val="00D21384"/>
    <w:rsid w:val="00D22861"/>
    <w:rsid w:val="00D271A4"/>
    <w:rsid w:val="00D30D54"/>
    <w:rsid w:val="00D36EE3"/>
    <w:rsid w:val="00D50B8F"/>
    <w:rsid w:val="00D579C4"/>
    <w:rsid w:val="00D6229F"/>
    <w:rsid w:val="00D6731E"/>
    <w:rsid w:val="00D75D39"/>
    <w:rsid w:val="00D805CC"/>
    <w:rsid w:val="00D829AC"/>
    <w:rsid w:val="00D87599"/>
    <w:rsid w:val="00D931A2"/>
    <w:rsid w:val="00D94652"/>
    <w:rsid w:val="00D97636"/>
    <w:rsid w:val="00DA1E98"/>
    <w:rsid w:val="00DB1EB0"/>
    <w:rsid w:val="00DB7452"/>
    <w:rsid w:val="00DC2193"/>
    <w:rsid w:val="00DD082F"/>
    <w:rsid w:val="00DE22E8"/>
    <w:rsid w:val="00DE271C"/>
    <w:rsid w:val="00DE2F5C"/>
    <w:rsid w:val="00DE5D32"/>
    <w:rsid w:val="00DF7DE5"/>
    <w:rsid w:val="00E000A4"/>
    <w:rsid w:val="00E03FEA"/>
    <w:rsid w:val="00E11654"/>
    <w:rsid w:val="00E15865"/>
    <w:rsid w:val="00E2428D"/>
    <w:rsid w:val="00E26807"/>
    <w:rsid w:val="00E27575"/>
    <w:rsid w:val="00E32C01"/>
    <w:rsid w:val="00E34112"/>
    <w:rsid w:val="00E344EA"/>
    <w:rsid w:val="00E43C81"/>
    <w:rsid w:val="00E4508E"/>
    <w:rsid w:val="00E5516A"/>
    <w:rsid w:val="00E57B23"/>
    <w:rsid w:val="00E81BB4"/>
    <w:rsid w:val="00E83EB5"/>
    <w:rsid w:val="00E90101"/>
    <w:rsid w:val="00E95D52"/>
    <w:rsid w:val="00EA496A"/>
    <w:rsid w:val="00EB0DBC"/>
    <w:rsid w:val="00EB391B"/>
    <w:rsid w:val="00EB41E0"/>
    <w:rsid w:val="00EE0EF5"/>
    <w:rsid w:val="00EE2CA1"/>
    <w:rsid w:val="00EE54F2"/>
    <w:rsid w:val="00EE6584"/>
    <w:rsid w:val="00EF1AD2"/>
    <w:rsid w:val="00EF6D27"/>
    <w:rsid w:val="00F061BD"/>
    <w:rsid w:val="00F17A83"/>
    <w:rsid w:val="00F5073A"/>
    <w:rsid w:val="00F615BF"/>
    <w:rsid w:val="00F71A93"/>
    <w:rsid w:val="00F76C40"/>
    <w:rsid w:val="00F80B63"/>
    <w:rsid w:val="00F858E5"/>
    <w:rsid w:val="00FA49FB"/>
    <w:rsid w:val="00FA6659"/>
    <w:rsid w:val="00FA71A9"/>
    <w:rsid w:val="00FC16DE"/>
    <w:rsid w:val="00FC6105"/>
    <w:rsid w:val="00FD7250"/>
    <w:rsid w:val="00FE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98DD69B"/>
  <w15:chartTrackingRefBased/>
  <w15:docId w15:val="{8C2BA1CB-8551-48F4-A3B0-E5FE8F2F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86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AE6828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AE68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AE6828"/>
    <w:rPr>
      <w:lang w:val="pl-PL" w:eastAsia="pl-PL"/>
    </w:rPr>
  </w:style>
  <w:style w:type="paragraph" w:styleId="BalloonText">
    <w:name w:val="Balloon Text"/>
    <w:basedOn w:val="Normal"/>
    <w:link w:val="BalloonTextChar"/>
    <w:uiPriority w:val="99"/>
    <w:semiHidden/>
    <w:rsid w:val="002A086B"/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2A086B"/>
    <w:rPr>
      <w:sz w:val="16"/>
      <w:szCs w:val="20"/>
    </w:rPr>
  </w:style>
  <w:style w:type="paragraph" w:styleId="BlockText">
    <w:name w:val="Block Text"/>
    <w:basedOn w:val="Normal"/>
    <w:uiPriority w:val="99"/>
    <w:rsid w:val="00AE6828"/>
    <w:pPr>
      <w:spacing w:line="360" w:lineRule="auto"/>
      <w:ind w:left="567" w:right="289" w:hanging="283"/>
      <w:jc w:val="both"/>
    </w:pPr>
    <w:rPr>
      <w:rFonts w:ascii="Bookman Old Style" w:hAnsi="Bookman Old Style"/>
      <w:color w:val="000000"/>
      <w:sz w:val="28"/>
    </w:rPr>
  </w:style>
  <w:style w:type="paragraph" w:customStyle="1" w:styleId="Mapadokumentu1">
    <w:name w:val="Mapa dokumentu1"/>
    <w:basedOn w:val="Normal"/>
    <w:uiPriority w:val="99"/>
    <w:semiHidden/>
    <w:rsid w:val="00C322BF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eader">
    <w:name w:val="header"/>
    <w:basedOn w:val="Normal"/>
    <w:link w:val="HeaderChar"/>
    <w:uiPriority w:val="99"/>
    <w:rsid w:val="003C79D3"/>
    <w:pPr>
      <w:tabs>
        <w:tab w:val="center" w:pos="4536"/>
        <w:tab w:val="right" w:pos="9072"/>
      </w:tabs>
    </w:pPr>
    <w:rPr>
      <w:szCs w:val="20"/>
    </w:rPr>
  </w:style>
  <w:style w:type="character" w:customStyle="1" w:styleId="HeaderChar">
    <w:name w:val="Header Char"/>
    <w:link w:val="Header"/>
    <w:uiPriority w:val="99"/>
    <w:locked/>
    <w:rsid w:val="003C79D3"/>
    <w:rPr>
      <w:sz w:val="24"/>
      <w:lang w:val="pl-PL" w:eastAsia="pl-PL"/>
    </w:rPr>
  </w:style>
  <w:style w:type="paragraph" w:styleId="Footer">
    <w:name w:val="footer"/>
    <w:basedOn w:val="Normal"/>
    <w:link w:val="FooterChar"/>
    <w:uiPriority w:val="99"/>
    <w:rsid w:val="003C79D3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sid w:val="00A9277D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03F63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103F63"/>
    <w:rPr>
      <w:b/>
      <w:lang w:val="pl-PL" w:eastAsia="pl-PL"/>
    </w:rPr>
  </w:style>
  <w:style w:type="character" w:styleId="Hyperlink">
    <w:name w:val="Hyperlink"/>
    <w:uiPriority w:val="99"/>
    <w:unhideWhenUsed/>
    <w:rsid w:val="00EF1A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517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Revision">
    <w:name w:val="Revision"/>
    <w:hidden/>
    <w:uiPriority w:val="99"/>
    <w:semiHidden/>
    <w:rsid w:val="00CA72AA"/>
    <w:rPr>
      <w:sz w:val="24"/>
      <w:szCs w:val="24"/>
    </w:rPr>
  </w:style>
  <w:style w:type="paragraph" w:customStyle="1" w:styleId="Default">
    <w:name w:val="Default"/>
    <w:rsid w:val="0036276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table" w:styleId="TableGrid">
    <w:name w:val="Table Grid"/>
    <w:basedOn w:val="TableNormal"/>
    <w:locked/>
    <w:rsid w:val="008B14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locked/>
    <w:rsid w:val="004C4A0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7E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7E5"/>
    <w:rPr>
      <w:rFonts w:ascii="Consolas" w:hAnsi="Consolas" w:cs="Consolas"/>
    </w:rPr>
  </w:style>
  <w:style w:type="character" w:customStyle="1" w:styleId="y2iqfc">
    <w:name w:val="y2iqfc"/>
    <w:basedOn w:val="DefaultParagraphFont"/>
    <w:rsid w:val="00A94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bn@ue.poznan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2A408-A6AB-49A3-9211-D191AE6C9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605</Words>
  <Characters>3452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Załącznik nr 11</vt:lpstr>
      <vt:lpstr>Załącznik nr 11</vt:lpstr>
    </vt:vector>
  </TitlesOfParts>
  <Company>Akademia Ekonomiczna w Poznaniu</Company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1</dc:title>
  <dc:subject/>
  <dc:creator>61868</dc:creator>
  <cp:keywords/>
  <cp:lastModifiedBy>Monika Kotkowska</cp:lastModifiedBy>
  <cp:revision>5</cp:revision>
  <cp:lastPrinted>2022-10-05T07:29:00Z</cp:lastPrinted>
  <dcterms:created xsi:type="dcterms:W3CDTF">2023-02-24T01:43:00Z</dcterms:created>
  <dcterms:modified xsi:type="dcterms:W3CDTF">2023-02-24T13:21:00Z</dcterms:modified>
</cp:coreProperties>
</file>